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3C3CF9" w14:textId="1A9062E3" w:rsidR="00410354" w:rsidRPr="00B01B98" w:rsidRDefault="00B01B98" w:rsidP="00410354">
      <w:pPr>
        <w:pStyle w:val="Title"/>
      </w:pPr>
      <w:bookmarkStart w:id="0" w:name="section-introduction-and-goals"/>
      <w:r w:rsidRPr="00B01B98">
        <w:t>Baustellen App</w:t>
      </w:r>
    </w:p>
    <w:p w14:paraId="7BE4FDE7" w14:textId="624E43AE" w:rsidR="00B01B98" w:rsidRPr="00B01B98" w:rsidRDefault="00B01B98" w:rsidP="00B01B98">
      <w:pPr>
        <w:pStyle w:val="Subtitle"/>
      </w:pPr>
      <w:r w:rsidRPr="00B01B98">
        <w:t>Software Architektur Dokument</w:t>
      </w:r>
    </w:p>
    <w:p w14:paraId="336A16F9" w14:textId="77777777" w:rsidR="00B01B98" w:rsidRPr="00B01B98" w:rsidRDefault="00B01B98" w:rsidP="00B01B98"/>
    <w:p w14:paraId="07FD09F5" w14:textId="1173C344" w:rsidR="00B01B98" w:rsidRPr="00B01B98" w:rsidRDefault="00B01B98">
      <w:r w:rsidRPr="00B01B98">
        <w:br w:type="page"/>
      </w:r>
    </w:p>
    <w:sdt>
      <w:sdtPr>
        <w:rPr>
          <w:rFonts w:asciiTheme="minorHAnsi" w:eastAsiaTheme="minorEastAsia" w:hAnsiTheme="minorHAnsi" w:cstheme="minorBidi"/>
          <w:b w:val="0"/>
          <w:bCs w:val="0"/>
          <w:smallCaps w:val="0"/>
          <w:color w:val="auto"/>
          <w:sz w:val="22"/>
          <w:szCs w:val="22"/>
        </w:rPr>
        <w:id w:val="-211727122"/>
        <w:docPartObj>
          <w:docPartGallery w:val="Table of Contents"/>
          <w:docPartUnique/>
        </w:docPartObj>
      </w:sdtPr>
      <w:sdtContent>
        <w:p w14:paraId="780CDBBA" w14:textId="3C65FE64" w:rsidR="00B01B98" w:rsidRPr="00B01B98" w:rsidRDefault="00B01B98">
          <w:pPr>
            <w:pStyle w:val="TOCHeading"/>
          </w:pPr>
          <w:r w:rsidRPr="00B01B98">
            <w:t>Inhaltsverzeichnis</w:t>
          </w:r>
        </w:p>
        <w:p w14:paraId="34FD68DB" w14:textId="285429B9" w:rsidR="00B01B98" w:rsidRPr="00B01B98" w:rsidRDefault="00B01B98">
          <w:pPr>
            <w:pStyle w:val="TOC1"/>
            <w:tabs>
              <w:tab w:val="left" w:pos="480"/>
              <w:tab w:val="right" w:leader="dot" w:pos="9350"/>
            </w:tabs>
          </w:pPr>
          <w:r w:rsidRPr="00B01B98">
            <w:fldChar w:fldCharType="begin"/>
          </w:r>
          <w:r w:rsidRPr="00B01B98">
            <w:instrText xml:space="preserve"> TOC \o "1-3" \h \z \u </w:instrText>
          </w:r>
          <w:r w:rsidRPr="00B01B98">
            <w:fldChar w:fldCharType="separate"/>
          </w:r>
          <w:hyperlink w:anchor="_Toc186536474" w:history="1">
            <w:r w:rsidRPr="00B01B98">
              <w:rPr>
                <w:rStyle w:val="Hyperlink"/>
              </w:rPr>
              <w:t>1</w:t>
            </w:r>
            <w:r w:rsidRPr="00B01B98">
              <w:tab/>
            </w:r>
            <w:r w:rsidRPr="00B01B98">
              <w:rPr>
                <w:rStyle w:val="Hyperlink"/>
              </w:rPr>
              <w:t>Inhaltsverzeichnis</w:t>
            </w:r>
            <w:r w:rsidRPr="00B01B98">
              <w:rPr>
                <w:webHidden/>
              </w:rPr>
              <w:tab/>
            </w:r>
            <w:r w:rsidRPr="00B01B98">
              <w:rPr>
                <w:webHidden/>
              </w:rPr>
              <w:fldChar w:fldCharType="begin"/>
            </w:r>
            <w:r w:rsidRPr="00B01B98">
              <w:rPr>
                <w:webHidden/>
              </w:rPr>
              <w:instrText xml:space="preserve"> PAGEREF _Toc186536474 \h </w:instrText>
            </w:r>
            <w:r w:rsidRPr="00B01B98">
              <w:rPr>
                <w:webHidden/>
              </w:rPr>
            </w:r>
            <w:r w:rsidRPr="00B01B98">
              <w:rPr>
                <w:webHidden/>
              </w:rPr>
              <w:fldChar w:fldCharType="separate"/>
            </w:r>
            <w:r w:rsidRPr="00B01B98">
              <w:rPr>
                <w:webHidden/>
              </w:rPr>
              <w:t>2</w:t>
            </w:r>
            <w:r w:rsidRPr="00B01B98">
              <w:rPr>
                <w:webHidden/>
              </w:rPr>
              <w:fldChar w:fldCharType="end"/>
            </w:r>
          </w:hyperlink>
        </w:p>
        <w:p w14:paraId="78AC60D0" w14:textId="7E0F9C68" w:rsidR="00B01B98" w:rsidRPr="00B01B98" w:rsidRDefault="00B01B98">
          <w:pPr>
            <w:pStyle w:val="TOC1"/>
            <w:tabs>
              <w:tab w:val="left" w:pos="480"/>
              <w:tab w:val="right" w:leader="dot" w:pos="9350"/>
            </w:tabs>
          </w:pPr>
          <w:hyperlink w:anchor="_Toc186536475" w:history="1">
            <w:r w:rsidRPr="00B01B98">
              <w:rPr>
                <w:rStyle w:val="Hyperlink"/>
              </w:rPr>
              <w:t>3</w:t>
            </w:r>
            <w:r w:rsidRPr="00B01B98">
              <w:tab/>
            </w:r>
            <w:r w:rsidRPr="00B01B98">
              <w:rPr>
                <w:rStyle w:val="Hyperlink"/>
              </w:rPr>
              <w:t>Einführung und Ziele</w:t>
            </w:r>
            <w:r w:rsidRPr="00B01B98">
              <w:rPr>
                <w:webHidden/>
              </w:rPr>
              <w:tab/>
            </w:r>
            <w:r w:rsidRPr="00B01B98">
              <w:rPr>
                <w:webHidden/>
              </w:rPr>
              <w:fldChar w:fldCharType="begin"/>
            </w:r>
            <w:r w:rsidRPr="00B01B98">
              <w:rPr>
                <w:webHidden/>
              </w:rPr>
              <w:instrText xml:space="preserve"> PAGEREF _Toc186536475 \h </w:instrText>
            </w:r>
            <w:r w:rsidRPr="00B01B98">
              <w:rPr>
                <w:webHidden/>
              </w:rPr>
            </w:r>
            <w:r w:rsidRPr="00B01B98">
              <w:rPr>
                <w:webHidden/>
              </w:rPr>
              <w:fldChar w:fldCharType="separate"/>
            </w:r>
            <w:r w:rsidRPr="00B01B98">
              <w:rPr>
                <w:webHidden/>
              </w:rPr>
              <w:t>2</w:t>
            </w:r>
            <w:r w:rsidRPr="00B01B98">
              <w:rPr>
                <w:webHidden/>
              </w:rPr>
              <w:fldChar w:fldCharType="end"/>
            </w:r>
          </w:hyperlink>
        </w:p>
        <w:p w14:paraId="080B01CE" w14:textId="2DF75D4E" w:rsidR="00B01B98" w:rsidRPr="00B01B98" w:rsidRDefault="00B01B98">
          <w:pPr>
            <w:pStyle w:val="TOC2"/>
            <w:tabs>
              <w:tab w:val="left" w:pos="960"/>
              <w:tab w:val="right" w:leader="dot" w:pos="9350"/>
            </w:tabs>
          </w:pPr>
          <w:hyperlink w:anchor="_Toc186536476" w:history="1">
            <w:r w:rsidRPr="00B01B98">
              <w:rPr>
                <w:rStyle w:val="Hyperlink"/>
              </w:rPr>
              <w:t>3.1</w:t>
            </w:r>
            <w:r w:rsidRPr="00B01B98">
              <w:tab/>
            </w:r>
            <w:r w:rsidRPr="00B01B98">
              <w:rPr>
                <w:rStyle w:val="Hyperlink"/>
              </w:rPr>
              <w:t>Aufgabenstellung</w:t>
            </w:r>
            <w:r w:rsidRPr="00B01B98">
              <w:rPr>
                <w:webHidden/>
              </w:rPr>
              <w:tab/>
            </w:r>
            <w:r w:rsidRPr="00B01B98">
              <w:rPr>
                <w:webHidden/>
              </w:rPr>
              <w:fldChar w:fldCharType="begin"/>
            </w:r>
            <w:r w:rsidRPr="00B01B98">
              <w:rPr>
                <w:webHidden/>
              </w:rPr>
              <w:instrText xml:space="preserve"> PAGEREF _Toc186536476 \h </w:instrText>
            </w:r>
            <w:r w:rsidRPr="00B01B98">
              <w:rPr>
                <w:webHidden/>
              </w:rPr>
            </w:r>
            <w:r w:rsidRPr="00B01B98">
              <w:rPr>
                <w:webHidden/>
              </w:rPr>
              <w:fldChar w:fldCharType="separate"/>
            </w:r>
            <w:r w:rsidRPr="00B01B98">
              <w:rPr>
                <w:webHidden/>
              </w:rPr>
              <w:t>2</w:t>
            </w:r>
            <w:r w:rsidRPr="00B01B98">
              <w:rPr>
                <w:webHidden/>
              </w:rPr>
              <w:fldChar w:fldCharType="end"/>
            </w:r>
          </w:hyperlink>
        </w:p>
        <w:p w14:paraId="2950E13A" w14:textId="4D05530C" w:rsidR="00B01B98" w:rsidRPr="00B01B98" w:rsidRDefault="00B01B98">
          <w:pPr>
            <w:pStyle w:val="TOC3"/>
            <w:tabs>
              <w:tab w:val="left" w:pos="1440"/>
              <w:tab w:val="right" w:leader="dot" w:pos="9350"/>
            </w:tabs>
          </w:pPr>
          <w:hyperlink w:anchor="_Toc186536477" w:history="1">
            <w:r w:rsidRPr="00B01B98">
              <w:rPr>
                <w:rStyle w:val="Hyperlink"/>
              </w:rPr>
              <w:t>3.1.1</w:t>
            </w:r>
            <w:r w:rsidRPr="00B01B98">
              <w:tab/>
            </w:r>
            <w:r w:rsidRPr="00B01B98">
              <w:rPr>
                <w:rStyle w:val="Hyperlink"/>
              </w:rPr>
              <w:t>Use-Cases der Baustellen App</w:t>
            </w:r>
            <w:r w:rsidRPr="00B01B98">
              <w:rPr>
                <w:webHidden/>
              </w:rPr>
              <w:tab/>
            </w:r>
            <w:r w:rsidRPr="00B01B98">
              <w:rPr>
                <w:webHidden/>
              </w:rPr>
              <w:fldChar w:fldCharType="begin"/>
            </w:r>
            <w:r w:rsidRPr="00B01B98">
              <w:rPr>
                <w:webHidden/>
              </w:rPr>
              <w:instrText xml:space="preserve"> PAGEREF _Toc186536477 \h </w:instrText>
            </w:r>
            <w:r w:rsidRPr="00B01B98">
              <w:rPr>
                <w:webHidden/>
              </w:rPr>
            </w:r>
            <w:r w:rsidRPr="00B01B98">
              <w:rPr>
                <w:webHidden/>
              </w:rPr>
              <w:fldChar w:fldCharType="separate"/>
            </w:r>
            <w:r w:rsidRPr="00B01B98">
              <w:rPr>
                <w:webHidden/>
              </w:rPr>
              <w:t>3</w:t>
            </w:r>
            <w:r w:rsidRPr="00B01B98">
              <w:rPr>
                <w:webHidden/>
              </w:rPr>
              <w:fldChar w:fldCharType="end"/>
            </w:r>
          </w:hyperlink>
        </w:p>
        <w:p w14:paraId="1EDD3A0D" w14:textId="3F783619" w:rsidR="00B01B98" w:rsidRPr="00B01B98" w:rsidRDefault="00B01B98">
          <w:pPr>
            <w:pStyle w:val="TOC2"/>
            <w:tabs>
              <w:tab w:val="left" w:pos="960"/>
              <w:tab w:val="right" w:leader="dot" w:pos="9350"/>
            </w:tabs>
          </w:pPr>
          <w:hyperlink w:anchor="_Toc186536478" w:history="1">
            <w:r w:rsidRPr="00B01B98">
              <w:rPr>
                <w:rStyle w:val="Hyperlink"/>
              </w:rPr>
              <w:t>3.2</w:t>
            </w:r>
            <w:r w:rsidRPr="00B01B98">
              <w:tab/>
            </w:r>
            <w:r w:rsidRPr="00B01B98">
              <w:rPr>
                <w:rStyle w:val="Hyperlink"/>
              </w:rPr>
              <w:t>Qualitätsziele</w:t>
            </w:r>
            <w:r w:rsidRPr="00B01B98">
              <w:rPr>
                <w:webHidden/>
              </w:rPr>
              <w:tab/>
            </w:r>
            <w:r w:rsidRPr="00B01B98">
              <w:rPr>
                <w:webHidden/>
              </w:rPr>
              <w:fldChar w:fldCharType="begin"/>
            </w:r>
            <w:r w:rsidRPr="00B01B98">
              <w:rPr>
                <w:webHidden/>
              </w:rPr>
              <w:instrText xml:space="preserve"> PAGEREF _Toc186536478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2808BF3E" w14:textId="4045B4FC" w:rsidR="00B01B98" w:rsidRPr="00B01B98" w:rsidRDefault="00B01B98">
          <w:pPr>
            <w:pStyle w:val="TOC3"/>
            <w:tabs>
              <w:tab w:val="left" w:pos="1440"/>
              <w:tab w:val="right" w:leader="dot" w:pos="9350"/>
            </w:tabs>
          </w:pPr>
          <w:hyperlink w:anchor="_Toc186536479" w:history="1">
            <w:r w:rsidRPr="00B01B98">
              <w:rPr>
                <w:rStyle w:val="Hyperlink"/>
              </w:rPr>
              <w:t>3.2.1</w:t>
            </w:r>
            <w:r w:rsidRPr="00B01B98">
              <w:tab/>
            </w:r>
            <w:r w:rsidRPr="00B01B98">
              <w:rPr>
                <w:rStyle w:val="Hyperlink"/>
              </w:rPr>
              <w:t>Offline Modus</w:t>
            </w:r>
            <w:r w:rsidRPr="00B01B98">
              <w:rPr>
                <w:webHidden/>
              </w:rPr>
              <w:tab/>
            </w:r>
            <w:r w:rsidRPr="00B01B98">
              <w:rPr>
                <w:webHidden/>
              </w:rPr>
              <w:fldChar w:fldCharType="begin"/>
            </w:r>
            <w:r w:rsidRPr="00B01B98">
              <w:rPr>
                <w:webHidden/>
              </w:rPr>
              <w:instrText xml:space="preserve"> PAGEREF _Toc186536479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729D820A" w14:textId="31E99A0A" w:rsidR="00B01B98" w:rsidRPr="00B01B98" w:rsidRDefault="00B01B98">
          <w:pPr>
            <w:pStyle w:val="TOC2"/>
            <w:tabs>
              <w:tab w:val="left" w:pos="960"/>
              <w:tab w:val="right" w:leader="dot" w:pos="9350"/>
            </w:tabs>
          </w:pPr>
          <w:hyperlink w:anchor="_Toc186536480" w:history="1">
            <w:r w:rsidRPr="00B01B98">
              <w:rPr>
                <w:rStyle w:val="Hyperlink"/>
              </w:rPr>
              <w:t>3.3</w:t>
            </w:r>
            <w:r w:rsidRPr="00B01B98">
              <w:tab/>
            </w:r>
            <w:r w:rsidRPr="00B01B98">
              <w:rPr>
                <w:rStyle w:val="Hyperlink"/>
              </w:rPr>
              <w:t>Stakeholder</w:t>
            </w:r>
            <w:r w:rsidRPr="00B01B98">
              <w:rPr>
                <w:webHidden/>
              </w:rPr>
              <w:tab/>
            </w:r>
            <w:r w:rsidRPr="00B01B98">
              <w:rPr>
                <w:webHidden/>
              </w:rPr>
              <w:fldChar w:fldCharType="begin"/>
            </w:r>
            <w:r w:rsidRPr="00B01B98">
              <w:rPr>
                <w:webHidden/>
              </w:rPr>
              <w:instrText xml:space="preserve"> PAGEREF _Toc186536480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1F92B5A4" w14:textId="04FB2C06" w:rsidR="00B01B98" w:rsidRPr="00B01B98" w:rsidRDefault="00B01B98">
          <w:pPr>
            <w:pStyle w:val="TOC1"/>
            <w:tabs>
              <w:tab w:val="left" w:pos="440"/>
              <w:tab w:val="right" w:leader="dot" w:pos="9350"/>
            </w:tabs>
          </w:pPr>
          <w:hyperlink w:anchor="_Toc186536481" w:history="1">
            <w:r w:rsidRPr="00B01B98">
              <w:rPr>
                <w:rStyle w:val="Hyperlink"/>
              </w:rPr>
              <w:t>4</w:t>
            </w:r>
            <w:r w:rsidRPr="00B01B98">
              <w:tab/>
            </w:r>
            <w:r w:rsidRPr="00B01B98">
              <w:rPr>
                <w:rStyle w:val="Hyperlink"/>
              </w:rPr>
              <w:t>Randbedingungen</w:t>
            </w:r>
            <w:r w:rsidRPr="00B01B98">
              <w:rPr>
                <w:webHidden/>
              </w:rPr>
              <w:tab/>
            </w:r>
            <w:r w:rsidRPr="00B01B98">
              <w:rPr>
                <w:webHidden/>
              </w:rPr>
              <w:fldChar w:fldCharType="begin"/>
            </w:r>
            <w:r w:rsidRPr="00B01B98">
              <w:rPr>
                <w:webHidden/>
              </w:rPr>
              <w:instrText xml:space="preserve"> PAGEREF _Toc186536481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5A4F1FBB" w14:textId="7A52216E" w:rsidR="00B01B98" w:rsidRPr="00B01B98" w:rsidRDefault="00B01B98">
          <w:pPr>
            <w:pStyle w:val="TOC1"/>
            <w:tabs>
              <w:tab w:val="left" w:pos="440"/>
              <w:tab w:val="right" w:leader="dot" w:pos="9350"/>
            </w:tabs>
          </w:pPr>
          <w:hyperlink w:anchor="_Toc186536482" w:history="1">
            <w:r w:rsidRPr="00B01B98">
              <w:rPr>
                <w:rStyle w:val="Hyperlink"/>
              </w:rPr>
              <w:t>5</w:t>
            </w:r>
            <w:r w:rsidRPr="00B01B98">
              <w:tab/>
            </w:r>
            <w:r w:rsidRPr="00B01B98">
              <w:rPr>
                <w:rStyle w:val="Hyperlink"/>
              </w:rPr>
              <w:t>Kontextabgrenzung</w:t>
            </w:r>
            <w:r w:rsidRPr="00B01B98">
              <w:rPr>
                <w:webHidden/>
              </w:rPr>
              <w:tab/>
            </w:r>
            <w:r w:rsidRPr="00B01B98">
              <w:rPr>
                <w:webHidden/>
              </w:rPr>
              <w:fldChar w:fldCharType="begin"/>
            </w:r>
            <w:r w:rsidRPr="00B01B98">
              <w:rPr>
                <w:webHidden/>
              </w:rPr>
              <w:instrText xml:space="preserve"> PAGEREF _Toc186536482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288129E4" w14:textId="1E5155D4" w:rsidR="00B01B98" w:rsidRPr="00B01B98" w:rsidRDefault="00B01B98">
          <w:pPr>
            <w:pStyle w:val="TOC2"/>
            <w:tabs>
              <w:tab w:val="left" w:pos="960"/>
              <w:tab w:val="right" w:leader="dot" w:pos="9350"/>
            </w:tabs>
          </w:pPr>
          <w:hyperlink w:anchor="_Toc186536483" w:history="1">
            <w:r w:rsidRPr="00B01B98">
              <w:rPr>
                <w:rStyle w:val="Hyperlink"/>
              </w:rPr>
              <w:t>5.1</w:t>
            </w:r>
            <w:r w:rsidRPr="00B01B98">
              <w:tab/>
            </w:r>
            <w:r w:rsidRPr="00B01B98">
              <w:rPr>
                <w:rStyle w:val="Hyperlink"/>
              </w:rPr>
              <w:t>Fachlicher Kontext</w:t>
            </w:r>
            <w:r w:rsidRPr="00B01B98">
              <w:rPr>
                <w:webHidden/>
              </w:rPr>
              <w:tab/>
            </w:r>
            <w:r w:rsidRPr="00B01B98">
              <w:rPr>
                <w:webHidden/>
              </w:rPr>
              <w:fldChar w:fldCharType="begin"/>
            </w:r>
            <w:r w:rsidRPr="00B01B98">
              <w:rPr>
                <w:webHidden/>
              </w:rPr>
              <w:instrText xml:space="preserve"> PAGEREF _Toc186536483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7E30EB50" w14:textId="07457BF9" w:rsidR="00B01B98" w:rsidRPr="00B01B98" w:rsidRDefault="00B01B98">
          <w:pPr>
            <w:pStyle w:val="TOC2"/>
            <w:tabs>
              <w:tab w:val="left" w:pos="960"/>
              <w:tab w:val="right" w:leader="dot" w:pos="9350"/>
            </w:tabs>
          </w:pPr>
          <w:hyperlink w:anchor="_Toc186536484" w:history="1">
            <w:r w:rsidRPr="00B01B98">
              <w:rPr>
                <w:rStyle w:val="Hyperlink"/>
              </w:rPr>
              <w:t>5.2</w:t>
            </w:r>
            <w:r w:rsidRPr="00B01B98">
              <w:tab/>
            </w:r>
            <w:r w:rsidRPr="00B01B98">
              <w:rPr>
                <w:rStyle w:val="Hyperlink"/>
              </w:rPr>
              <w:t>Technischer Kontext</w:t>
            </w:r>
            <w:r w:rsidRPr="00B01B98">
              <w:rPr>
                <w:webHidden/>
              </w:rPr>
              <w:tab/>
            </w:r>
            <w:r w:rsidRPr="00B01B98">
              <w:rPr>
                <w:webHidden/>
              </w:rPr>
              <w:fldChar w:fldCharType="begin"/>
            </w:r>
            <w:r w:rsidRPr="00B01B98">
              <w:rPr>
                <w:webHidden/>
              </w:rPr>
              <w:instrText xml:space="preserve"> PAGEREF _Toc186536484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35C053F3" w14:textId="064F0A46" w:rsidR="00B01B98" w:rsidRPr="00B01B98" w:rsidRDefault="00B01B98">
          <w:pPr>
            <w:pStyle w:val="TOC1"/>
            <w:tabs>
              <w:tab w:val="left" w:pos="440"/>
              <w:tab w:val="right" w:leader="dot" w:pos="9350"/>
            </w:tabs>
          </w:pPr>
          <w:hyperlink w:anchor="_Toc186536485" w:history="1">
            <w:r w:rsidRPr="00B01B98">
              <w:rPr>
                <w:rStyle w:val="Hyperlink"/>
              </w:rPr>
              <w:t>6</w:t>
            </w:r>
            <w:r w:rsidRPr="00B01B98">
              <w:tab/>
            </w:r>
            <w:r w:rsidRPr="00B01B98">
              <w:rPr>
                <w:rStyle w:val="Hyperlink"/>
              </w:rPr>
              <w:t>Lösungsstrategie</w:t>
            </w:r>
            <w:r w:rsidRPr="00B01B98">
              <w:rPr>
                <w:webHidden/>
              </w:rPr>
              <w:tab/>
            </w:r>
            <w:r w:rsidRPr="00B01B98">
              <w:rPr>
                <w:webHidden/>
              </w:rPr>
              <w:fldChar w:fldCharType="begin"/>
            </w:r>
            <w:r w:rsidRPr="00B01B98">
              <w:rPr>
                <w:webHidden/>
              </w:rPr>
              <w:instrText xml:space="preserve"> PAGEREF _Toc186536485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2E615CBB" w14:textId="05FE7FA8" w:rsidR="00B01B98" w:rsidRPr="00B01B98" w:rsidRDefault="00B01B98">
          <w:pPr>
            <w:pStyle w:val="TOC1"/>
            <w:tabs>
              <w:tab w:val="left" w:pos="440"/>
              <w:tab w:val="right" w:leader="dot" w:pos="9350"/>
            </w:tabs>
          </w:pPr>
          <w:hyperlink w:anchor="_Toc186536486" w:history="1">
            <w:r w:rsidRPr="00B01B98">
              <w:rPr>
                <w:rStyle w:val="Hyperlink"/>
              </w:rPr>
              <w:t>7</w:t>
            </w:r>
            <w:r w:rsidRPr="00B01B98">
              <w:tab/>
            </w:r>
            <w:r w:rsidRPr="00B01B98">
              <w:rPr>
                <w:rStyle w:val="Hyperlink"/>
              </w:rPr>
              <w:t>Bausteinsicht</w:t>
            </w:r>
            <w:r w:rsidRPr="00B01B98">
              <w:rPr>
                <w:webHidden/>
              </w:rPr>
              <w:tab/>
            </w:r>
            <w:r w:rsidRPr="00B01B98">
              <w:rPr>
                <w:webHidden/>
              </w:rPr>
              <w:fldChar w:fldCharType="begin"/>
            </w:r>
            <w:r w:rsidRPr="00B01B98">
              <w:rPr>
                <w:webHidden/>
              </w:rPr>
              <w:instrText xml:space="preserve"> PAGEREF _Toc186536486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682F4866" w14:textId="5DB05008" w:rsidR="00B01B98" w:rsidRPr="00B01B98" w:rsidRDefault="00B01B98">
          <w:pPr>
            <w:pStyle w:val="TOC2"/>
            <w:tabs>
              <w:tab w:val="left" w:pos="960"/>
              <w:tab w:val="right" w:leader="dot" w:pos="9350"/>
            </w:tabs>
          </w:pPr>
          <w:hyperlink w:anchor="_Toc186536487" w:history="1">
            <w:r w:rsidRPr="00B01B98">
              <w:rPr>
                <w:rStyle w:val="Hyperlink"/>
              </w:rPr>
              <w:t>7.1</w:t>
            </w:r>
            <w:r w:rsidRPr="00B01B98">
              <w:tab/>
            </w:r>
            <w:r w:rsidRPr="00B01B98">
              <w:rPr>
                <w:rStyle w:val="Hyperlink"/>
              </w:rPr>
              <w:t>Whitebox Gesamtsystem</w:t>
            </w:r>
            <w:r w:rsidRPr="00B01B98">
              <w:rPr>
                <w:webHidden/>
              </w:rPr>
              <w:tab/>
            </w:r>
            <w:r w:rsidRPr="00B01B98">
              <w:rPr>
                <w:webHidden/>
              </w:rPr>
              <w:fldChar w:fldCharType="begin"/>
            </w:r>
            <w:r w:rsidRPr="00B01B98">
              <w:rPr>
                <w:webHidden/>
              </w:rPr>
              <w:instrText xml:space="preserve"> PAGEREF _Toc186536487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78F9626B" w14:textId="25EB70F7" w:rsidR="00B01B98" w:rsidRPr="00B01B98" w:rsidRDefault="00B01B98">
          <w:pPr>
            <w:pStyle w:val="TOC3"/>
            <w:tabs>
              <w:tab w:val="left" w:pos="1440"/>
              <w:tab w:val="right" w:leader="dot" w:pos="9350"/>
            </w:tabs>
          </w:pPr>
          <w:hyperlink w:anchor="_Toc186536488" w:history="1">
            <w:r w:rsidRPr="00B01B98">
              <w:rPr>
                <w:rStyle w:val="Hyperlink"/>
              </w:rPr>
              <w:t>7.1.1</w:t>
            </w:r>
            <w:r w:rsidRPr="00B01B98">
              <w:tab/>
            </w:r>
            <w:r w:rsidRPr="00B01B98">
              <w:rPr>
                <w:rStyle w:val="Hyperlink"/>
              </w:rPr>
              <w:t>&lt;Name Blackbox 1&gt;</w:t>
            </w:r>
            <w:r w:rsidRPr="00B01B98">
              <w:rPr>
                <w:webHidden/>
              </w:rPr>
              <w:tab/>
            </w:r>
            <w:r w:rsidRPr="00B01B98">
              <w:rPr>
                <w:webHidden/>
              </w:rPr>
              <w:fldChar w:fldCharType="begin"/>
            </w:r>
            <w:r w:rsidRPr="00B01B98">
              <w:rPr>
                <w:webHidden/>
              </w:rPr>
              <w:instrText xml:space="preserve"> PAGEREF _Toc186536488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12419C42" w14:textId="0C3C56F9" w:rsidR="00B01B98" w:rsidRPr="00B01B98" w:rsidRDefault="00B01B98">
          <w:pPr>
            <w:pStyle w:val="TOC3"/>
            <w:tabs>
              <w:tab w:val="left" w:pos="1440"/>
              <w:tab w:val="right" w:leader="dot" w:pos="9350"/>
            </w:tabs>
          </w:pPr>
          <w:hyperlink w:anchor="_Toc186536489" w:history="1">
            <w:r w:rsidRPr="00B01B98">
              <w:rPr>
                <w:rStyle w:val="Hyperlink"/>
              </w:rPr>
              <w:t>7.1.2</w:t>
            </w:r>
            <w:r w:rsidRPr="00B01B98">
              <w:tab/>
            </w:r>
            <w:r w:rsidRPr="00B01B98">
              <w:rPr>
                <w:rStyle w:val="Hyperlink"/>
              </w:rPr>
              <w:t>&lt;Name Blackbox 2&gt;</w:t>
            </w:r>
            <w:r w:rsidRPr="00B01B98">
              <w:rPr>
                <w:webHidden/>
              </w:rPr>
              <w:tab/>
            </w:r>
            <w:r w:rsidRPr="00B01B98">
              <w:rPr>
                <w:webHidden/>
              </w:rPr>
              <w:fldChar w:fldCharType="begin"/>
            </w:r>
            <w:r w:rsidRPr="00B01B98">
              <w:rPr>
                <w:webHidden/>
              </w:rPr>
              <w:instrText xml:space="preserve"> PAGEREF _Toc186536489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7A144D57" w14:textId="45ED71D6" w:rsidR="00B01B98" w:rsidRPr="00B01B98" w:rsidRDefault="00B01B98">
          <w:pPr>
            <w:pStyle w:val="TOC3"/>
            <w:tabs>
              <w:tab w:val="left" w:pos="1440"/>
              <w:tab w:val="right" w:leader="dot" w:pos="9350"/>
            </w:tabs>
          </w:pPr>
          <w:hyperlink w:anchor="_Toc186536490" w:history="1">
            <w:r w:rsidRPr="00B01B98">
              <w:rPr>
                <w:rStyle w:val="Hyperlink"/>
              </w:rPr>
              <w:t>7.1.3</w:t>
            </w:r>
            <w:r w:rsidRPr="00B01B98">
              <w:tab/>
            </w:r>
            <w:r w:rsidRPr="00B01B98">
              <w:rPr>
                <w:rStyle w:val="Hyperlink"/>
              </w:rPr>
              <w:t>&lt;Name Blackbox n&gt;</w:t>
            </w:r>
            <w:r w:rsidRPr="00B01B98">
              <w:rPr>
                <w:webHidden/>
              </w:rPr>
              <w:tab/>
            </w:r>
            <w:r w:rsidRPr="00B01B98">
              <w:rPr>
                <w:webHidden/>
              </w:rPr>
              <w:fldChar w:fldCharType="begin"/>
            </w:r>
            <w:r w:rsidRPr="00B01B98">
              <w:rPr>
                <w:webHidden/>
              </w:rPr>
              <w:instrText xml:space="preserve"> PAGEREF _Toc186536490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77E7F9BD" w14:textId="54A4A4BA" w:rsidR="00B01B98" w:rsidRPr="00B01B98" w:rsidRDefault="00B01B98">
          <w:pPr>
            <w:pStyle w:val="TOC3"/>
            <w:tabs>
              <w:tab w:val="left" w:pos="1440"/>
              <w:tab w:val="right" w:leader="dot" w:pos="9350"/>
            </w:tabs>
          </w:pPr>
          <w:hyperlink w:anchor="_Toc186536491" w:history="1">
            <w:r w:rsidRPr="00B01B98">
              <w:rPr>
                <w:rStyle w:val="Hyperlink"/>
              </w:rPr>
              <w:t>7.1.4</w:t>
            </w:r>
            <w:r w:rsidRPr="00B01B98">
              <w:tab/>
            </w:r>
            <w:r w:rsidRPr="00B01B98">
              <w:rPr>
                <w:rStyle w:val="Hyperlink"/>
              </w:rPr>
              <w:t>&lt;Name Schnittstelle 1&gt;</w:t>
            </w:r>
            <w:r w:rsidRPr="00B01B98">
              <w:rPr>
                <w:webHidden/>
              </w:rPr>
              <w:tab/>
            </w:r>
            <w:r w:rsidRPr="00B01B98">
              <w:rPr>
                <w:webHidden/>
              </w:rPr>
              <w:fldChar w:fldCharType="begin"/>
            </w:r>
            <w:r w:rsidRPr="00B01B98">
              <w:rPr>
                <w:webHidden/>
              </w:rPr>
              <w:instrText xml:space="preserve"> PAGEREF _Toc186536491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1964C0AC" w14:textId="5090858F" w:rsidR="00B01B98" w:rsidRPr="00B01B98" w:rsidRDefault="00B01B98">
          <w:pPr>
            <w:pStyle w:val="TOC3"/>
            <w:tabs>
              <w:tab w:val="left" w:pos="1440"/>
              <w:tab w:val="right" w:leader="dot" w:pos="9350"/>
            </w:tabs>
          </w:pPr>
          <w:hyperlink w:anchor="_Toc186536492" w:history="1">
            <w:r w:rsidRPr="00B01B98">
              <w:rPr>
                <w:rStyle w:val="Hyperlink"/>
              </w:rPr>
              <w:t>7.1.5</w:t>
            </w:r>
            <w:r w:rsidRPr="00B01B98">
              <w:tab/>
            </w:r>
            <w:r w:rsidRPr="00B01B98">
              <w:rPr>
                <w:rStyle w:val="Hyperlink"/>
              </w:rPr>
              <w:t>&lt;Name Schnittstelle m&gt;</w:t>
            </w:r>
            <w:r w:rsidRPr="00B01B98">
              <w:rPr>
                <w:webHidden/>
              </w:rPr>
              <w:tab/>
            </w:r>
            <w:r w:rsidRPr="00B01B98">
              <w:rPr>
                <w:webHidden/>
              </w:rPr>
              <w:fldChar w:fldCharType="begin"/>
            </w:r>
            <w:r w:rsidRPr="00B01B98">
              <w:rPr>
                <w:webHidden/>
              </w:rPr>
              <w:instrText xml:space="preserve"> PAGEREF _Toc186536492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49404772" w14:textId="292D75B1" w:rsidR="00B01B98" w:rsidRPr="00B01B98" w:rsidRDefault="00B01B98">
          <w:pPr>
            <w:pStyle w:val="TOC2"/>
            <w:tabs>
              <w:tab w:val="left" w:pos="960"/>
              <w:tab w:val="right" w:leader="dot" w:pos="9350"/>
            </w:tabs>
          </w:pPr>
          <w:hyperlink w:anchor="_Toc186536493" w:history="1">
            <w:r w:rsidRPr="00B01B98">
              <w:rPr>
                <w:rStyle w:val="Hyperlink"/>
              </w:rPr>
              <w:t>7.2</w:t>
            </w:r>
            <w:r w:rsidRPr="00B01B98">
              <w:tab/>
            </w:r>
            <w:r w:rsidRPr="00B01B98">
              <w:rPr>
                <w:rStyle w:val="Hyperlink"/>
              </w:rPr>
              <w:t>Ebene 2</w:t>
            </w:r>
            <w:r w:rsidRPr="00B01B98">
              <w:rPr>
                <w:webHidden/>
              </w:rPr>
              <w:tab/>
            </w:r>
            <w:r w:rsidRPr="00B01B98">
              <w:rPr>
                <w:webHidden/>
              </w:rPr>
              <w:fldChar w:fldCharType="begin"/>
            </w:r>
            <w:r w:rsidRPr="00B01B98">
              <w:rPr>
                <w:webHidden/>
              </w:rPr>
              <w:instrText xml:space="preserve"> PAGEREF _Toc186536493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4201CCC3" w14:textId="04B8821B" w:rsidR="00B01B98" w:rsidRPr="00B01B98" w:rsidRDefault="00B01B98">
          <w:pPr>
            <w:pStyle w:val="TOC3"/>
            <w:tabs>
              <w:tab w:val="left" w:pos="1440"/>
              <w:tab w:val="right" w:leader="dot" w:pos="9350"/>
            </w:tabs>
          </w:pPr>
          <w:hyperlink w:anchor="_Toc186536494" w:history="1">
            <w:r w:rsidRPr="00B01B98">
              <w:rPr>
                <w:rStyle w:val="Hyperlink"/>
              </w:rPr>
              <w:t>7.2.1</w:t>
            </w:r>
            <w:r w:rsidRPr="00B01B98">
              <w:tab/>
            </w:r>
            <w:r w:rsidRPr="00B01B98">
              <w:rPr>
                <w:rStyle w:val="Hyperlink"/>
              </w:rPr>
              <w:t>Whitebox &lt;Baustein 1&gt;</w:t>
            </w:r>
            <w:r w:rsidRPr="00B01B98">
              <w:rPr>
                <w:webHidden/>
              </w:rPr>
              <w:tab/>
            </w:r>
            <w:r w:rsidRPr="00B01B98">
              <w:rPr>
                <w:webHidden/>
              </w:rPr>
              <w:fldChar w:fldCharType="begin"/>
            </w:r>
            <w:r w:rsidRPr="00B01B98">
              <w:rPr>
                <w:webHidden/>
              </w:rPr>
              <w:instrText xml:space="preserve"> PAGEREF _Toc186536494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5A192157" w14:textId="495714E2" w:rsidR="00B01B98" w:rsidRPr="00B01B98" w:rsidRDefault="00B01B98">
          <w:pPr>
            <w:pStyle w:val="TOC3"/>
            <w:tabs>
              <w:tab w:val="left" w:pos="1440"/>
              <w:tab w:val="right" w:leader="dot" w:pos="9350"/>
            </w:tabs>
          </w:pPr>
          <w:hyperlink w:anchor="_Toc186536495" w:history="1">
            <w:r w:rsidRPr="00B01B98">
              <w:rPr>
                <w:rStyle w:val="Hyperlink"/>
              </w:rPr>
              <w:t>7.2.2</w:t>
            </w:r>
            <w:r w:rsidRPr="00B01B98">
              <w:tab/>
            </w:r>
            <w:r w:rsidRPr="00B01B98">
              <w:rPr>
                <w:rStyle w:val="Hyperlink"/>
              </w:rPr>
              <w:t>Whitebox &lt;Baustein 2&gt;</w:t>
            </w:r>
            <w:r w:rsidRPr="00B01B98">
              <w:rPr>
                <w:webHidden/>
              </w:rPr>
              <w:tab/>
            </w:r>
            <w:r w:rsidRPr="00B01B98">
              <w:rPr>
                <w:webHidden/>
              </w:rPr>
              <w:fldChar w:fldCharType="begin"/>
            </w:r>
            <w:r w:rsidRPr="00B01B98">
              <w:rPr>
                <w:webHidden/>
              </w:rPr>
              <w:instrText xml:space="preserve"> PAGEREF _Toc186536495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1120F1E8" w14:textId="4685F07D" w:rsidR="00B01B98" w:rsidRPr="00B01B98" w:rsidRDefault="00B01B98">
          <w:pPr>
            <w:pStyle w:val="TOC3"/>
            <w:tabs>
              <w:tab w:val="left" w:pos="1440"/>
              <w:tab w:val="right" w:leader="dot" w:pos="9350"/>
            </w:tabs>
          </w:pPr>
          <w:hyperlink w:anchor="_Toc186536496" w:history="1">
            <w:r w:rsidRPr="00B01B98">
              <w:rPr>
                <w:rStyle w:val="Hyperlink"/>
              </w:rPr>
              <w:t>7.2.3</w:t>
            </w:r>
            <w:r w:rsidRPr="00B01B98">
              <w:tab/>
            </w:r>
            <w:r w:rsidRPr="00B01B98">
              <w:rPr>
                <w:rStyle w:val="Hyperlink"/>
              </w:rPr>
              <w:t>Whitebox &lt;Baustein m&gt;</w:t>
            </w:r>
            <w:r w:rsidRPr="00B01B98">
              <w:rPr>
                <w:webHidden/>
              </w:rPr>
              <w:tab/>
            </w:r>
            <w:r w:rsidRPr="00B01B98">
              <w:rPr>
                <w:webHidden/>
              </w:rPr>
              <w:fldChar w:fldCharType="begin"/>
            </w:r>
            <w:r w:rsidRPr="00B01B98">
              <w:rPr>
                <w:webHidden/>
              </w:rPr>
              <w:instrText xml:space="preserve"> PAGEREF _Toc186536496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37ED08F4" w14:textId="306ECF08" w:rsidR="00B01B98" w:rsidRPr="00B01B98" w:rsidRDefault="00B01B98">
          <w:pPr>
            <w:pStyle w:val="TOC2"/>
            <w:tabs>
              <w:tab w:val="left" w:pos="960"/>
              <w:tab w:val="right" w:leader="dot" w:pos="9350"/>
            </w:tabs>
          </w:pPr>
          <w:hyperlink w:anchor="_Toc186536497" w:history="1">
            <w:r w:rsidRPr="00B01B98">
              <w:rPr>
                <w:rStyle w:val="Hyperlink"/>
              </w:rPr>
              <w:t>7.3</w:t>
            </w:r>
            <w:r w:rsidRPr="00B01B98">
              <w:tab/>
            </w:r>
            <w:r w:rsidRPr="00B01B98">
              <w:rPr>
                <w:rStyle w:val="Hyperlink"/>
              </w:rPr>
              <w:t>Ebene 3</w:t>
            </w:r>
            <w:r w:rsidRPr="00B01B98">
              <w:rPr>
                <w:webHidden/>
              </w:rPr>
              <w:tab/>
            </w:r>
            <w:r w:rsidRPr="00B01B98">
              <w:rPr>
                <w:webHidden/>
              </w:rPr>
              <w:fldChar w:fldCharType="begin"/>
            </w:r>
            <w:r w:rsidRPr="00B01B98">
              <w:rPr>
                <w:webHidden/>
              </w:rPr>
              <w:instrText xml:space="preserve"> PAGEREF _Toc186536497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1B7D50E9" w14:textId="050D9837" w:rsidR="00B01B98" w:rsidRPr="00B01B98" w:rsidRDefault="00B01B98">
          <w:pPr>
            <w:pStyle w:val="TOC3"/>
            <w:tabs>
              <w:tab w:val="left" w:pos="1440"/>
              <w:tab w:val="right" w:leader="dot" w:pos="9350"/>
            </w:tabs>
          </w:pPr>
          <w:hyperlink w:anchor="_Toc186536498" w:history="1">
            <w:r w:rsidRPr="00B01B98">
              <w:rPr>
                <w:rStyle w:val="Hyperlink"/>
              </w:rPr>
              <w:t>7.3.1</w:t>
            </w:r>
            <w:r w:rsidRPr="00B01B98">
              <w:tab/>
            </w:r>
            <w:r w:rsidRPr="00B01B98">
              <w:rPr>
                <w:rStyle w:val="Hyperlink"/>
              </w:rPr>
              <w:t>Whitebox &lt;_Baustein x.1_&gt;</w:t>
            </w:r>
            <w:r w:rsidRPr="00B01B98">
              <w:rPr>
                <w:webHidden/>
              </w:rPr>
              <w:tab/>
            </w:r>
            <w:r w:rsidRPr="00B01B98">
              <w:rPr>
                <w:webHidden/>
              </w:rPr>
              <w:fldChar w:fldCharType="begin"/>
            </w:r>
            <w:r w:rsidRPr="00B01B98">
              <w:rPr>
                <w:webHidden/>
              </w:rPr>
              <w:instrText xml:space="preserve"> PAGEREF _Toc186536498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3195AD13" w14:textId="48030EA2" w:rsidR="00B01B98" w:rsidRPr="00B01B98" w:rsidRDefault="00B01B98">
          <w:pPr>
            <w:pStyle w:val="TOC3"/>
            <w:tabs>
              <w:tab w:val="left" w:pos="1440"/>
              <w:tab w:val="right" w:leader="dot" w:pos="9350"/>
            </w:tabs>
          </w:pPr>
          <w:hyperlink w:anchor="_Toc186536499" w:history="1">
            <w:r w:rsidRPr="00B01B98">
              <w:rPr>
                <w:rStyle w:val="Hyperlink"/>
              </w:rPr>
              <w:t>7.3.2</w:t>
            </w:r>
            <w:r w:rsidRPr="00B01B98">
              <w:tab/>
            </w:r>
            <w:r w:rsidRPr="00B01B98">
              <w:rPr>
                <w:rStyle w:val="Hyperlink"/>
              </w:rPr>
              <w:t>Whitebox &lt;_Baustein x.2_&gt;</w:t>
            </w:r>
            <w:r w:rsidRPr="00B01B98">
              <w:rPr>
                <w:webHidden/>
              </w:rPr>
              <w:tab/>
            </w:r>
            <w:r w:rsidRPr="00B01B98">
              <w:rPr>
                <w:webHidden/>
              </w:rPr>
              <w:fldChar w:fldCharType="begin"/>
            </w:r>
            <w:r w:rsidRPr="00B01B98">
              <w:rPr>
                <w:webHidden/>
              </w:rPr>
              <w:instrText xml:space="preserve"> PAGEREF _Toc186536499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561D6EBE" w14:textId="7DE162A9" w:rsidR="00B01B98" w:rsidRPr="00B01B98" w:rsidRDefault="00B01B98">
          <w:pPr>
            <w:pStyle w:val="TOC3"/>
            <w:tabs>
              <w:tab w:val="left" w:pos="1440"/>
              <w:tab w:val="right" w:leader="dot" w:pos="9350"/>
            </w:tabs>
          </w:pPr>
          <w:hyperlink w:anchor="_Toc186536500" w:history="1">
            <w:r w:rsidRPr="00B01B98">
              <w:rPr>
                <w:rStyle w:val="Hyperlink"/>
              </w:rPr>
              <w:t>7.3.3</w:t>
            </w:r>
            <w:r w:rsidRPr="00B01B98">
              <w:tab/>
            </w:r>
            <w:r w:rsidRPr="00B01B98">
              <w:rPr>
                <w:rStyle w:val="Hyperlink"/>
              </w:rPr>
              <w:t>Whitebox &lt;_Baustein y.1_&gt;</w:t>
            </w:r>
            <w:r w:rsidRPr="00B01B98">
              <w:rPr>
                <w:webHidden/>
              </w:rPr>
              <w:tab/>
            </w:r>
            <w:r w:rsidRPr="00B01B98">
              <w:rPr>
                <w:webHidden/>
              </w:rPr>
              <w:fldChar w:fldCharType="begin"/>
            </w:r>
            <w:r w:rsidRPr="00B01B98">
              <w:rPr>
                <w:webHidden/>
              </w:rPr>
              <w:instrText xml:space="preserve"> PAGEREF _Toc186536500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422E5BBF" w14:textId="10D64106" w:rsidR="00B01B98" w:rsidRPr="00B01B98" w:rsidRDefault="00B01B98">
          <w:pPr>
            <w:pStyle w:val="TOC1"/>
            <w:tabs>
              <w:tab w:val="left" w:pos="440"/>
              <w:tab w:val="right" w:leader="dot" w:pos="9350"/>
            </w:tabs>
          </w:pPr>
          <w:hyperlink w:anchor="_Toc186536501" w:history="1">
            <w:r w:rsidRPr="00B01B98">
              <w:rPr>
                <w:rStyle w:val="Hyperlink"/>
              </w:rPr>
              <w:t>8</w:t>
            </w:r>
            <w:r w:rsidRPr="00B01B98">
              <w:tab/>
            </w:r>
            <w:r w:rsidRPr="00B01B98">
              <w:rPr>
                <w:rStyle w:val="Hyperlink"/>
              </w:rPr>
              <w:t>Laufzeitsicht</w:t>
            </w:r>
            <w:r w:rsidRPr="00B01B98">
              <w:rPr>
                <w:webHidden/>
              </w:rPr>
              <w:tab/>
            </w:r>
            <w:r w:rsidRPr="00B01B98">
              <w:rPr>
                <w:webHidden/>
              </w:rPr>
              <w:fldChar w:fldCharType="begin"/>
            </w:r>
            <w:r w:rsidRPr="00B01B98">
              <w:rPr>
                <w:webHidden/>
              </w:rPr>
              <w:instrText xml:space="preserve"> PAGEREF _Toc186536501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0782775F" w14:textId="4D77D41E" w:rsidR="00B01B98" w:rsidRPr="00B01B98" w:rsidRDefault="00B01B98">
          <w:pPr>
            <w:pStyle w:val="TOC2"/>
            <w:tabs>
              <w:tab w:val="left" w:pos="960"/>
              <w:tab w:val="right" w:leader="dot" w:pos="9350"/>
            </w:tabs>
          </w:pPr>
          <w:hyperlink w:anchor="_Toc186536502" w:history="1">
            <w:r w:rsidRPr="00B01B98">
              <w:rPr>
                <w:rStyle w:val="Hyperlink"/>
              </w:rPr>
              <w:t>8.1</w:t>
            </w:r>
            <w:r w:rsidRPr="00B01B98">
              <w:tab/>
            </w:r>
            <w:r w:rsidRPr="00B01B98">
              <w:rPr>
                <w:rStyle w:val="Hyperlink"/>
              </w:rPr>
              <w:t>&lt;Bezeichnung Laufzeitszenario 1&gt;</w:t>
            </w:r>
            <w:r w:rsidRPr="00B01B98">
              <w:rPr>
                <w:webHidden/>
              </w:rPr>
              <w:tab/>
            </w:r>
            <w:r w:rsidRPr="00B01B98">
              <w:rPr>
                <w:webHidden/>
              </w:rPr>
              <w:fldChar w:fldCharType="begin"/>
            </w:r>
            <w:r w:rsidRPr="00B01B98">
              <w:rPr>
                <w:webHidden/>
              </w:rPr>
              <w:instrText xml:space="preserve"> PAGEREF _Toc186536502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332A27D7" w14:textId="537C172B" w:rsidR="00B01B98" w:rsidRPr="00B01B98" w:rsidRDefault="00B01B98">
          <w:pPr>
            <w:pStyle w:val="TOC2"/>
            <w:tabs>
              <w:tab w:val="left" w:pos="960"/>
              <w:tab w:val="right" w:leader="dot" w:pos="9350"/>
            </w:tabs>
          </w:pPr>
          <w:hyperlink w:anchor="_Toc186536503" w:history="1">
            <w:r w:rsidRPr="00B01B98">
              <w:rPr>
                <w:rStyle w:val="Hyperlink"/>
              </w:rPr>
              <w:t>8.2</w:t>
            </w:r>
            <w:r w:rsidRPr="00B01B98">
              <w:tab/>
            </w:r>
            <w:r w:rsidRPr="00B01B98">
              <w:rPr>
                <w:rStyle w:val="Hyperlink"/>
              </w:rPr>
              <w:t>&lt;Bezeichnung Laufzeitszenario 2&gt;</w:t>
            </w:r>
            <w:r w:rsidRPr="00B01B98">
              <w:rPr>
                <w:webHidden/>
              </w:rPr>
              <w:tab/>
            </w:r>
            <w:r w:rsidRPr="00B01B98">
              <w:rPr>
                <w:webHidden/>
              </w:rPr>
              <w:fldChar w:fldCharType="begin"/>
            </w:r>
            <w:r w:rsidRPr="00B01B98">
              <w:rPr>
                <w:webHidden/>
              </w:rPr>
              <w:instrText xml:space="preserve"> PAGEREF _Toc186536503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73474303" w14:textId="17232EE9" w:rsidR="00B01B98" w:rsidRPr="00B01B98" w:rsidRDefault="00B01B98">
          <w:pPr>
            <w:pStyle w:val="TOC2"/>
            <w:tabs>
              <w:tab w:val="left" w:pos="960"/>
              <w:tab w:val="right" w:leader="dot" w:pos="9350"/>
            </w:tabs>
          </w:pPr>
          <w:hyperlink w:anchor="_Toc186536504" w:history="1">
            <w:r w:rsidRPr="00B01B98">
              <w:rPr>
                <w:rStyle w:val="Hyperlink"/>
              </w:rPr>
              <w:t>8.3</w:t>
            </w:r>
            <w:r w:rsidRPr="00B01B98">
              <w:tab/>
            </w:r>
            <w:r w:rsidRPr="00B01B98">
              <w:rPr>
                <w:rStyle w:val="Hyperlink"/>
              </w:rPr>
              <w:t>&lt;Bezeichnung Laufzeitszenario n&gt;</w:t>
            </w:r>
            <w:r w:rsidRPr="00B01B98">
              <w:rPr>
                <w:webHidden/>
              </w:rPr>
              <w:tab/>
            </w:r>
            <w:r w:rsidRPr="00B01B98">
              <w:rPr>
                <w:webHidden/>
              </w:rPr>
              <w:fldChar w:fldCharType="begin"/>
            </w:r>
            <w:r w:rsidRPr="00B01B98">
              <w:rPr>
                <w:webHidden/>
              </w:rPr>
              <w:instrText xml:space="preserve"> PAGEREF _Toc186536504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0FE2B71D" w14:textId="767EE60C" w:rsidR="00B01B98" w:rsidRPr="00B01B98" w:rsidRDefault="00B01B98">
          <w:pPr>
            <w:pStyle w:val="TOC1"/>
            <w:tabs>
              <w:tab w:val="left" w:pos="440"/>
              <w:tab w:val="right" w:leader="dot" w:pos="9350"/>
            </w:tabs>
          </w:pPr>
          <w:hyperlink w:anchor="_Toc186536505" w:history="1">
            <w:r w:rsidRPr="00B01B98">
              <w:rPr>
                <w:rStyle w:val="Hyperlink"/>
              </w:rPr>
              <w:t>9</w:t>
            </w:r>
            <w:r w:rsidRPr="00B01B98">
              <w:tab/>
            </w:r>
            <w:r w:rsidRPr="00B01B98">
              <w:rPr>
                <w:rStyle w:val="Hyperlink"/>
              </w:rPr>
              <w:t>Verteilungssicht</w:t>
            </w:r>
            <w:r w:rsidRPr="00B01B98">
              <w:rPr>
                <w:webHidden/>
              </w:rPr>
              <w:tab/>
            </w:r>
            <w:r w:rsidRPr="00B01B98">
              <w:rPr>
                <w:webHidden/>
              </w:rPr>
              <w:fldChar w:fldCharType="begin"/>
            </w:r>
            <w:r w:rsidRPr="00B01B98">
              <w:rPr>
                <w:webHidden/>
              </w:rPr>
              <w:instrText xml:space="preserve"> PAGEREF _Toc186536505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0797921B" w14:textId="16BC3BFA" w:rsidR="00B01B98" w:rsidRPr="00B01B98" w:rsidRDefault="00B01B98">
          <w:pPr>
            <w:pStyle w:val="TOC2"/>
            <w:tabs>
              <w:tab w:val="left" w:pos="960"/>
              <w:tab w:val="right" w:leader="dot" w:pos="9350"/>
            </w:tabs>
          </w:pPr>
          <w:hyperlink w:anchor="_Toc186536506" w:history="1">
            <w:r w:rsidRPr="00B01B98">
              <w:rPr>
                <w:rStyle w:val="Hyperlink"/>
              </w:rPr>
              <w:t>9.1</w:t>
            </w:r>
            <w:r w:rsidRPr="00B01B98">
              <w:tab/>
            </w:r>
            <w:r w:rsidRPr="00B01B98">
              <w:rPr>
                <w:rStyle w:val="Hyperlink"/>
              </w:rPr>
              <w:t>Infrastruktur Ebene 1</w:t>
            </w:r>
            <w:r w:rsidRPr="00B01B98">
              <w:rPr>
                <w:webHidden/>
              </w:rPr>
              <w:tab/>
            </w:r>
            <w:r w:rsidRPr="00B01B98">
              <w:rPr>
                <w:webHidden/>
              </w:rPr>
              <w:fldChar w:fldCharType="begin"/>
            </w:r>
            <w:r w:rsidRPr="00B01B98">
              <w:rPr>
                <w:webHidden/>
              </w:rPr>
              <w:instrText xml:space="preserve"> PAGEREF _Toc186536506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5CCCBC9F" w14:textId="1811C6B5" w:rsidR="00B01B98" w:rsidRPr="00B01B98" w:rsidRDefault="00B01B98">
          <w:pPr>
            <w:pStyle w:val="TOC2"/>
            <w:tabs>
              <w:tab w:val="left" w:pos="960"/>
              <w:tab w:val="right" w:leader="dot" w:pos="9350"/>
            </w:tabs>
          </w:pPr>
          <w:hyperlink w:anchor="_Toc186536507" w:history="1">
            <w:r w:rsidRPr="00B01B98">
              <w:rPr>
                <w:rStyle w:val="Hyperlink"/>
              </w:rPr>
              <w:t>9.2</w:t>
            </w:r>
            <w:r w:rsidRPr="00B01B98">
              <w:tab/>
            </w:r>
            <w:r w:rsidRPr="00B01B98">
              <w:rPr>
                <w:rStyle w:val="Hyperlink"/>
              </w:rPr>
              <w:t>Infrastruktur Ebene 2</w:t>
            </w:r>
            <w:r w:rsidRPr="00B01B98">
              <w:rPr>
                <w:webHidden/>
              </w:rPr>
              <w:tab/>
            </w:r>
            <w:r w:rsidRPr="00B01B98">
              <w:rPr>
                <w:webHidden/>
              </w:rPr>
              <w:fldChar w:fldCharType="begin"/>
            </w:r>
            <w:r w:rsidRPr="00B01B98">
              <w:rPr>
                <w:webHidden/>
              </w:rPr>
              <w:instrText xml:space="preserve"> PAGEREF _Toc186536507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356CFD0C" w14:textId="17397C02" w:rsidR="00B01B98" w:rsidRPr="00B01B98" w:rsidRDefault="00B01B98">
          <w:pPr>
            <w:pStyle w:val="TOC3"/>
            <w:tabs>
              <w:tab w:val="left" w:pos="1440"/>
              <w:tab w:val="right" w:leader="dot" w:pos="9350"/>
            </w:tabs>
          </w:pPr>
          <w:hyperlink w:anchor="_Toc186536508" w:history="1">
            <w:r w:rsidRPr="00B01B98">
              <w:rPr>
                <w:rStyle w:val="Hyperlink"/>
              </w:rPr>
              <w:t>9.2.1</w:t>
            </w:r>
            <w:r w:rsidRPr="00B01B98">
              <w:tab/>
            </w:r>
            <w:r w:rsidRPr="00B01B98">
              <w:rPr>
                <w:rStyle w:val="Hyperlink"/>
              </w:rPr>
              <w:t>&lt;Infrastrukturelement 1&gt;</w:t>
            </w:r>
            <w:r w:rsidRPr="00B01B98">
              <w:rPr>
                <w:webHidden/>
              </w:rPr>
              <w:tab/>
            </w:r>
            <w:r w:rsidRPr="00B01B98">
              <w:rPr>
                <w:webHidden/>
              </w:rPr>
              <w:fldChar w:fldCharType="begin"/>
            </w:r>
            <w:r w:rsidRPr="00B01B98">
              <w:rPr>
                <w:webHidden/>
              </w:rPr>
              <w:instrText xml:space="preserve"> PAGEREF _Toc186536508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313494AB" w14:textId="675FF42A" w:rsidR="00B01B98" w:rsidRPr="00B01B98" w:rsidRDefault="00B01B98">
          <w:pPr>
            <w:pStyle w:val="TOC3"/>
            <w:tabs>
              <w:tab w:val="left" w:pos="1440"/>
              <w:tab w:val="right" w:leader="dot" w:pos="9350"/>
            </w:tabs>
          </w:pPr>
          <w:hyperlink w:anchor="_Toc186536509" w:history="1">
            <w:r w:rsidRPr="00B01B98">
              <w:rPr>
                <w:rStyle w:val="Hyperlink"/>
              </w:rPr>
              <w:t>9.2.2</w:t>
            </w:r>
            <w:r w:rsidRPr="00B01B98">
              <w:tab/>
            </w:r>
            <w:r w:rsidRPr="00B01B98">
              <w:rPr>
                <w:rStyle w:val="Hyperlink"/>
              </w:rPr>
              <w:t>&lt;Infrastrukturelement 2&gt;</w:t>
            </w:r>
            <w:r w:rsidRPr="00B01B98">
              <w:rPr>
                <w:webHidden/>
              </w:rPr>
              <w:tab/>
            </w:r>
            <w:r w:rsidRPr="00B01B98">
              <w:rPr>
                <w:webHidden/>
              </w:rPr>
              <w:fldChar w:fldCharType="begin"/>
            </w:r>
            <w:r w:rsidRPr="00B01B98">
              <w:rPr>
                <w:webHidden/>
              </w:rPr>
              <w:instrText xml:space="preserve"> PAGEREF _Toc186536509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49383FC2" w14:textId="1B1361BE" w:rsidR="00B01B98" w:rsidRPr="00B01B98" w:rsidRDefault="00B01B98">
          <w:pPr>
            <w:pStyle w:val="TOC3"/>
            <w:tabs>
              <w:tab w:val="left" w:pos="1440"/>
              <w:tab w:val="right" w:leader="dot" w:pos="9350"/>
            </w:tabs>
          </w:pPr>
          <w:hyperlink w:anchor="_Toc186536510" w:history="1">
            <w:r w:rsidRPr="00B01B98">
              <w:rPr>
                <w:rStyle w:val="Hyperlink"/>
              </w:rPr>
              <w:t>9.2.3</w:t>
            </w:r>
            <w:r w:rsidRPr="00B01B98">
              <w:tab/>
            </w:r>
            <w:r w:rsidRPr="00B01B98">
              <w:rPr>
                <w:rStyle w:val="Hyperlink"/>
              </w:rPr>
              <w:t>&lt;Infrastrukturelement n&gt;</w:t>
            </w:r>
            <w:r w:rsidRPr="00B01B98">
              <w:rPr>
                <w:webHidden/>
              </w:rPr>
              <w:tab/>
            </w:r>
            <w:r w:rsidRPr="00B01B98">
              <w:rPr>
                <w:webHidden/>
              </w:rPr>
              <w:fldChar w:fldCharType="begin"/>
            </w:r>
            <w:r w:rsidRPr="00B01B98">
              <w:rPr>
                <w:webHidden/>
              </w:rPr>
              <w:instrText xml:space="preserve"> PAGEREF _Toc186536510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0DF2D4F0" w14:textId="02190D6D" w:rsidR="00B01B98" w:rsidRPr="00B01B98" w:rsidRDefault="00B01B98">
          <w:pPr>
            <w:pStyle w:val="TOC1"/>
            <w:tabs>
              <w:tab w:val="left" w:pos="720"/>
              <w:tab w:val="right" w:leader="dot" w:pos="9350"/>
            </w:tabs>
          </w:pPr>
          <w:hyperlink w:anchor="_Toc186536511" w:history="1">
            <w:r w:rsidRPr="00B01B98">
              <w:rPr>
                <w:rStyle w:val="Hyperlink"/>
              </w:rPr>
              <w:t>10</w:t>
            </w:r>
            <w:r w:rsidRPr="00B01B98">
              <w:tab/>
            </w:r>
            <w:r w:rsidRPr="00B01B98">
              <w:rPr>
                <w:rStyle w:val="Hyperlink"/>
              </w:rPr>
              <w:t>Querschnittliche Konzepte</w:t>
            </w:r>
            <w:r w:rsidRPr="00B01B98">
              <w:rPr>
                <w:webHidden/>
              </w:rPr>
              <w:tab/>
            </w:r>
            <w:r w:rsidRPr="00B01B98">
              <w:rPr>
                <w:webHidden/>
              </w:rPr>
              <w:fldChar w:fldCharType="begin"/>
            </w:r>
            <w:r w:rsidRPr="00B01B98">
              <w:rPr>
                <w:webHidden/>
              </w:rPr>
              <w:instrText xml:space="preserve"> PAGEREF _Toc186536511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37DFBE66" w14:textId="69A5C5FB" w:rsidR="00B01B98" w:rsidRPr="00B01B98" w:rsidRDefault="00B01B98">
          <w:pPr>
            <w:pStyle w:val="TOC2"/>
            <w:tabs>
              <w:tab w:val="left" w:pos="960"/>
              <w:tab w:val="right" w:leader="dot" w:pos="9350"/>
            </w:tabs>
          </w:pPr>
          <w:hyperlink w:anchor="_Toc186536512" w:history="1">
            <w:r w:rsidRPr="00B01B98">
              <w:rPr>
                <w:rStyle w:val="Hyperlink"/>
              </w:rPr>
              <w:t>10.1</w:t>
            </w:r>
            <w:r w:rsidRPr="00B01B98">
              <w:tab/>
            </w:r>
            <w:r w:rsidRPr="00B01B98">
              <w:rPr>
                <w:rStyle w:val="Hyperlink"/>
              </w:rPr>
              <w:t>&lt;Konzept 1&gt;</w:t>
            </w:r>
            <w:r w:rsidRPr="00B01B98">
              <w:rPr>
                <w:webHidden/>
              </w:rPr>
              <w:tab/>
            </w:r>
            <w:r w:rsidRPr="00B01B98">
              <w:rPr>
                <w:webHidden/>
              </w:rPr>
              <w:fldChar w:fldCharType="begin"/>
            </w:r>
            <w:r w:rsidRPr="00B01B98">
              <w:rPr>
                <w:webHidden/>
              </w:rPr>
              <w:instrText xml:space="preserve"> PAGEREF _Toc186536512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1D982646" w14:textId="645A88B7" w:rsidR="00B01B98" w:rsidRPr="00B01B98" w:rsidRDefault="00B01B98">
          <w:pPr>
            <w:pStyle w:val="TOC2"/>
            <w:tabs>
              <w:tab w:val="left" w:pos="960"/>
              <w:tab w:val="right" w:leader="dot" w:pos="9350"/>
            </w:tabs>
          </w:pPr>
          <w:hyperlink w:anchor="_Toc186536513" w:history="1">
            <w:r w:rsidRPr="00B01B98">
              <w:rPr>
                <w:rStyle w:val="Hyperlink"/>
              </w:rPr>
              <w:t>10.2</w:t>
            </w:r>
            <w:r w:rsidRPr="00B01B98">
              <w:tab/>
            </w:r>
            <w:r w:rsidRPr="00B01B98">
              <w:rPr>
                <w:rStyle w:val="Hyperlink"/>
              </w:rPr>
              <w:t>&lt;Konzept 2&gt;</w:t>
            </w:r>
            <w:r w:rsidRPr="00B01B98">
              <w:rPr>
                <w:webHidden/>
              </w:rPr>
              <w:tab/>
            </w:r>
            <w:r w:rsidRPr="00B01B98">
              <w:rPr>
                <w:webHidden/>
              </w:rPr>
              <w:fldChar w:fldCharType="begin"/>
            </w:r>
            <w:r w:rsidRPr="00B01B98">
              <w:rPr>
                <w:webHidden/>
              </w:rPr>
              <w:instrText xml:space="preserve"> PAGEREF _Toc186536513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71010F63" w14:textId="572455D6" w:rsidR="00B01B98" w:rsidRPr="00B01B98" w:rsidRDefault="00B01B98">
          <w:pPr>
            <w:pStyle w:val="TOC2"/>
            <w:tabs>
              <w:tab w:val="left" w:pos="960"/>
              <w:tab w:val="right" w:leader="dot" w:pos="9350"/>
            </w:tabs>
          </w:pPr>
          <w:hyperlink w:anchor="_Toc186536514" w:history="1">
            <w:r w:rsidRPr="00B01B98">
              <w:rPr>
                <w:rStyle w:val="Hyperlink"/>
              </w:rPr>
              <w:t>10.3</w:t>
            </w:r>
            <w:r w:rsidRPr="00B01B98">
              <w:tab/>
            </w:r>
            <w:r w:rsidRPr="00B01B98">
              <w:rPr>
                <w:rStyle w:val="Hyperlink"/>
              </w:rPr>
              <w:t>&lt;Konzept n&gt;</w:t>
            </w:r>
            <w:r w:rsidRPr="00B01B98">
              <w:rPr>
                <w:webHidden/>
              </w:rPr>
              <w:tab/>
            </w:r>
            <w:r w:rsidRPr="00B01B98">
              <w:rPr>
                <w:webHidden/>
              </w:rPr>
              <w:fldChar w:fldCharType="begin"/>
            </w:r>
            <w:r w:rsidRPr="00B01B98">
              <w:rPr>
                <w:webHidden/>
              </w:rPr>
              <w:instrText xml:space="preserve"> PAGEREF _Toc186536514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50B83F80" w14:textId="0A937E87" w:rsidR="00B01B98" w:rsidRPr="00B01B98" w:rsidRDefault="00B01B98">
          <w:pPr>
            <w:pStyle w:val="TOC1"/>
            <w:tabs>
              <w:tab w:val="left" w:pos="720"/>
              <w:tab w:val="right" w:leader="dot" w:pos="9350"/>
            </w:tabs>
          </w:pPr>
          <w:hyperlink w:anchor="_Toc186536515" w:history="1">
            <w:r w:rsidRPr="00B01B98">
              <w:rPr>
                <w:rStyle w:val="Hyperlink"/>
              </w:rPr>
              <w:t>11</w:t>
            </w:r>
            <w:r w:rsidRPr="00B01B98">
              <w:tab/>
            </w:r>
            <w:r w:rsidRPr="00B01B98">
              <w:rPr>
                <w:rStyle w:val="Hyperlink"/>
              </w:rPr>
              <w:t>Architekturentscheidungen</w:t>
            </w:r>
            <w:r w:rsidRPr="00B01B98">
              <w:rPr>
                <w:webHidden/>
              </w:rPr>
              <w:tab/>
            </w:r>
            <w:r w:rsidRPr="00B01B98">
              <w:rPr>
                <w:webHidden/>
              </w:rPr>
              <w:fldChar w:fldCharType="begin"/>
            </w:r>
            <w:r w:rsidRPr="00B01B98">
              <w:rPr>
                <w:webHidden/>
              </w:rPr>
              <w:instrText xml:space="preserve"> PAGEREF _Toc186536515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4768F920" w14:textId="350B5647" w:rsidR="00B01B98" w:rsidRPr="00B01B98" w:rsidRDefault="00B01B98">
          <w:pPr>
            <w:pStyle w:val="TOC1"/>
            <w:tabs>
              <w:tab w:val="left" w:pos="720"/>
              <w:tab w:val="right" w:leader="dot" w:pos="9350"/>
            </w:tabs>
          </w:pPr>
          <w:hyperlink w:anchor="_Toc186536516" w:history="1">
            <w:r w:rsidRPr="00B01B98">
              <w:rPr>
                <w:rStyle w:val="Hyperlink"/>
              </w:rPr>
              <w:t>12</w:t>
            </w:r>
            <w:r w:rsidRPr="00B01B98">
              <w:tab/>
            </w:r>
            <w:r w:rsidRPr="00B01B98">
              <w:rPr>
                <w:rStyle w:val="Hyperlink"/>
              </w:rPr>
              <w:t>Qualitätsanforderungen</w:t>
            </w:r>
            <w:r w:rsidRPr="00B01B98">
              <w:rPr>
                <w:webHidden/>
              </w:rPr>
              <w:tab/>
            </w:r>
            <w:r w:rsidRPr="00B01B98">
              <w:rPr>
                <w:webHidden/>
              </w:rPr>
              <w:fldChar w:fldCharType="begin"/>
            </w:r>
            <w:r w:rsidRPr="00B01B98">
              <w:rPr>
                <w:webHidden/>
              </w:rPr>
              <w:instrText xml:space="preserve"> PAGEREF _Toc186536516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212A227C" w14:textId="09E537F1" w:rsidR="00B01B98" w:rsidRPr="00B01B98" w:rsidRDefault="00B01B98">
          <w:pPr>
            <w:pStyle w:val="TOC2"/>
            <w:tabs>
              <w:tab w:val="left" w:pos="960"/>
              <w:tab w:val="right" w:leader="dot" w:pos="9350"/>
            </w:tabs>
          </w:pPr>
          <w:hyperlink w:anchor="_Toc186536517" w:history="1">
            <w:r w:rsidRPr="00B01B98">
              <w:rPr>
                <w:rStyle w:val="Hyperlink"/>
              </w:rPr>
              <w:t>12.1</w:t>
            </w:r>
            <w:r w:rsidRPr="00B01B98">
              <w:tab/>
            </w:r>
            <w:r w:rsidRPr="00B01B98">
              <w:rPr>
                <w:rStyle w:val="Hyperlink"/>
              </w:rPr>
              <w:t>Qualitätsbaum</w:t>
            </w:r>
            <w:r w:rsidRPr="00B01B98">
              <w:rPr>
                <w:webHidden/>
              </w:rPr>
              <w:tab/>
            </w:r>
            <w:r w:rsidRPr="00B01B98">
              <w:rPr>
                <w:webHidden/>
              </w:rPr>
              <w:fldChar w:fldCharType="begin"/>
            </w:r>
            <w:r w:rsidRPr="00B01B98">
              <w:rPr>
                <w:webHidden/>
              </w:rPr>
              <w:instrText xml:space="preserve"> PAGEREF _Toc186536517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6879AB10" w14:textId="542216B4" w:rsidR="00B01B98" w:rsidRPr="00B01B98" w:rsidRDefault="00B01B98">
          <w:pPr>
            <w:pStyle w:val="TOC2"/>
            <w:tabs>
              <w:tab w:val="left" w:pos="960"/>
              <w:tab w:val="right" w:leader="dot" w:pos="9350"/>
            </w:tabs>
          </w:pPr>
          <w:hyperlink w:anchor="_Toc186536518" w:history="1">
            <w:r w:rsidRPr="00B01B98">
              <w:rPr>
                <w:rStyle w:val="Hyperlink"/>
              </w:rPr>
              <w:t>12.2</w:t>
            </w:r>
            <w:r w:rsidRPr="00B01B98">
              <w:tab/>
            </w:r>
            <w:r w:rsidRPr="00B01B98">
              <w:rPr>
                <w:rStyle w:val="Hyperlink"/>
              </w:rPr>
              <w:t>Qualitätsszenarien</w:t>
            </w:r>
            <w:r w:rsidRPr="00B01B98">
              <w:rPr>
                <w:webHidden/>
              </w:rPr>
              <w:tab/>
            </w:r>
            <w:r w:rsidRPr="00B01B98">
              <w:rPr>
                <w:webHidden/>
              </w:rPr>
              <w:fldChar w:fldCharType="begin"/>
            </w:r>
            <w:r w:rsidRPr="00B01B98">
              <w:rPr>
                <w:webHidden/>
              </w:rPr>
              <w:instrText xml:space="preserve"> PAGEREF _Toc186536518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1EA4719C" w14:textId="776260CD" w:rsidR="00B01B98" w:rsidRPr="00B01B98" w:rsidRDefault="00B01B98">
          <w:pPr>
            <w:pStyle w:val="TOC1"/>
            <w:tabs>
              <w:tab w:val="left" w:pos="720"/>
              <w:tab w:val="right" w:leader="dot" w:pos="9350"/>
            </w:tabs>
          </w:pPr>
          <w:hyperlink w:anchor="_Toc186536519" w:history="1">
            <w:r w:rsidRPr="00B01B98">
              <w:rPr>
                <w:rStyle w:val="Hyperlink"/>
              </w:rPr>
              <w:t>13</w:t>
            </w:r>
            <w:r w:rsidRPr="00B01B98">
              <w:tab/>
            </w:r>
            <w:r w:rsidRPr="00B01B98">
              <w:rPr>
                <w:rStyle w:val="Hyperlink"/>
              </w:rPr>
              <w:t>Risiken und technische Schulden</w:t>
            </w:r>
            <w:r w:rsidRPr="00B01B98">
              <w:rPr>
                <w:webHidden/>
              </w:rPr>
              <w:tab/>
            </w:r>
            <w:r w:rsidRPr="00B01B98">
              <w:rPr>
                <w:webHidden/>
              </w:rPr>
              <w:fldChar w:fldCharType="begin"/>
            </w:r>
            <w:r w:rsidRPr="00B01B98">
              <w:rPr>
                <w:webHidden/>
              </w:rPr>
              <w:instrText xml:space="preserve"> PAGEREF _Toc186536519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25A73D9F" w14:textId="43BA645C" w:rsidR="00B01B98" w:rsidRPr="00B01B98" w:rsidRDefault="00B01B98">
          <w:pPr>
            <w:pStyle w:val="TOC1"/>
            <w:tabs>
              <w:tab w:val="left" w:pos="720"/>
              <w:tab w:val="right" w:leader="dot" w:pos="9350"/>
            </w:tabs>
          </w:pPr>
          <w:hyperlink w:anchor="_Toc186536520" w:history="1">
            <w:r w:rsidRPr="00B01B98">
              <w:rPr>
                <w:rStyle w:val="Hyperlink"/>
              </w:rPr>
              <w:t>14</w:t>
            </w:r>
            <w:r w:rsidRPr="00B01B98">
              <w:tab/>
            </w:r>
            <w:r w:rsidRPr="00B01B98">
              <w:rPr>
                <w:rStyle w:val="Hyperlink"/>
              </w:rPr>
              <w:t>Glossar</w:t>
            </w:r>
            <w:r w:rsidRPr="00B01B98">
              <w:rPr>
                <w:webHidden/>
              </w:rPr>
              <w:tab/>
            </w:r>
            <w:r w:rsidRPr="00B01B98">
              <w:rPr>
                <w:webHidden/>
              </w:rPr>
              <w:fldChar w:fldCharType="begin"/>
            </w:r>
            <w:r w:rsidRPr="00B01B98">
              <w:rPr>
                <w:webHidden/>
              </w:rPr>
              <w:instrText xml:space="preserve"> PAGEREF _Toc186536520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1BF3CF56" w14:textId="533830D8" w:rsidR="00B01B98" w:rsidRPr="00B01B98" w:rsidRDefault="00B01B98">
          <w:pPr>
            <w:pStyle w:val="TOC1"/>
            <w:tabs>
              <w:tab w:val="left" w:pos="720"/>
              <w:tab w:val="right" w:leader="dot" w:pos="9350"/>
            </w:tabs>
          </w:pPr>
          <w:hyperlink w:anchor="_Toc186536521" w:history="1">
            <w:r w:rsidRPr="00B01B98">
              <w:rPr>
                <w:rStyle w:val="Hyperlink"/>
              </w:rPr>
              <w:t>15</w:t>
            </w:r>
            <w:r w:rsidRPr="00B01B98">
              <w:tab/>
            </w:r>
            <w:r w:rsidRPr="00B01B98">
              <w:rPr>
                <w:rStyle w:val="Hyperlink"/>
              </w:rPr>
              <w:t>Disclaimer</w:t>
            </w:r>
            <w:r w:rsidRPr="00B01B98">
              <w:rPr>
                <w:webHidden/>
              </w:rPr>
              <w:tab/>
            </w:r>
            <w:r w:rsidRPr="00B01B98">
              <w:rPr>
                <w:webHidden/>
              </w:rPr>
              <w:fldChar w:fldCharType="begin"/>
            </w:r>
            <w:r w:rsidRPr="00B01B98">
              <w:rPr>
                <w:webHidden/>
              </w:rPr>
              <w:instrText xml:space="preserve"> PAGEREF _Toc186536521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20567897" w14:textId="2DB6B8DE" w:rsidR="00B01B98" w:rsidRPr="00B01B98" w:rsidRDefault="00B01B98">
          <w:r w:rsidRPr="00B01B98">
            <w:rPr>
              <w:b/>
              <w:bCs/>
            </w:rPr>
            <w:fldChar w:fldCharType="end"/>
          </w:r>
        </w:p>
      </w:sdtContent>
    </w:sdt>
    <w:p w14:paraId="700F6AED" w14:textId="77777777" w:rsidR="00B01B98" w:rsidRDefault="00B01B98" w:rsidP="00B01B98">
      <w:r w:rsidRPr="00B01B98">
        <w:br w:type="page"/>
      </w:r>
    </w:p>
    <w:p w14:paraId="7EB0F092" w14:textId="75BC3365" w:rsidR="00B01B98" w:rsidRDefault="00B01B98" w:rsidP="00B01B98">
      <w:pPr>
        <w:pStyle w:val="Heading1"/>
      </w:pPr>
      <w:r>
        <w:lastRenderedPageBreak/>
        <w:t>Abbildungsverziechnung</w:t>
      </w:r>
      <w:r>
        <w:fldChar w:fldCharType="begin"/>
      </w:r>
      <w:r>
        <w:instrText xml:space="preserve"> TOC \h \z \c "Abbildung" </w:instrText>
      </w:r>
      <w:r>
        <w:fldChar w:fldCharType="separate"/>
      </w:r>
    </w:p>
    <w:p w14:paraId="650A027B" w14:textId="10AAE3DC" w:rsidR="00B01B98" w:rsidRDefault="00B01B98">
      <w:pPr>
        <w:pStyle w:val="TableofFigures"/>
        <w:tabs>
          <w:tab w:val="right" w:leader="dot" w:pos="9350"/>
        </w:tabs>
      </w:pPr>
      <w:hyperlink w:anchor="_Toc186536678" w:history="1">
        <w:r w:rsidRPr="00BD2D34">
          <w:rPr>
            <w:rStyle w:val="Hyperlink"/>
          </w:rPr>
          <w:t>Abbildung 1 UML Use-Case Diagram der Baustellen App</w:t>
        </w:r>
        <w:r>
          <w:rPr>
            <w:webHidden/>
          </w:rPr>
          <w:tab/>
        </w:r>
        <w:r>
          <w:rPr>
            <w:webHidden/>
          </w:rPr>
          <w:fldChar w:fldCharType="begin"/>
        </w:r>
        <w:r>
          <w:rPr>
            <w:webHidden/>
          </w:rPr>
          <w:instrText xml:space="preserve"> PAGEREF _Toc186536678 \h </w:instrText>
        </w:r>
        <w:r>
          <w:rPr>
            <w:webHidden/>
          </w:rPr>
        </w:r>
        <w:r>
          <w:rPr>
            <w:webHidden/>
          </w:rPr>
          <w:fldChar w:fldCharType="separate"/>
        </w:r>
        <w:r>
          <w:rPr>
            <w:webHidden/>
          </w:rPr>
          <w:t>7</w:t>
        </w:r>
        <w:r>
          <w:rPr>
            <w:webHidden/>
          </w:rPr>
          <w:fldChar w:fldCharType="end"/>
        </w:r>
      </w:hyperlink>
    </w:p>
    <w:p w14:paraId="249EBC92" w14:textId="77777777" w:rsidR="00B01B98" w:rsidRDefault="00B01B98">
      <w:pPr>
        <w:rPr>
          <w:lang w:val="en-US"/>
        </w:rPr>
      </w:pPr>
      <w:r>
        <w:fldChar w:fldCharType="end"/>
      </w:r>
      <w:r w:rsidRPr="00B01B98">
        <w:rPr>
          <w:lang w:val="en-US"/>
        </w:rPr>
        <w:br w:type="page"/>
      </w:r>
    </w:p>
    <w:p w14:paraId="1E8A64C7" w14:textId="32273165" w:rsidR="00B01B98" w:rsidRDefault="00B01B98" w:rsidP="00B01B98">
      <w:pPr>
        <w:pStyle w:val="Heading1"/>
        <w:rPr>
          <w:lang w:val="en-US"/>
        </w:rPr>
      </w:pPr>
      <w:r>
        <w:rPr>
          <w:lang w:val="en-US"/>
        </w:rPr>
        <w:lastRenderedPageBreak/>
        <w:t>Tabellenverzeichnis</w:t>
      </w:r>
    </w:p>
    <w:p w14:paraId="5EDC43D5" w14:textId="3ADE0C12" w:rsidR="00B01B98" w:rsidRDefault="00B01B98" w:rsidP="00B01B98">
      <w:pPr>
        <w:rPr>
          <w:lang w:val="en-US"/>
        </w:rPr>
      </w:pPr>
      <w:r>
        <w:rPr>
          <w:lang w:val="en-US"/>
        </w:rPr>
        <w:fldChar w:fldCharType="begin"/>
      </w:r>
      <w:r>
        <w:rPr>
          <w:lang w:val="en-US"/>
        </w:rPr>
        <w:instrText xml:space="preserve"> TOC \h \z \c "Tabelle" </w:instrText>
      </w:r>
      <w:r>
        <w:rPr>
          <w:lang w:val="en-US"/>
        </w:rPr>
        <w:fldChar w:fldCharType="separate"/>
      </w:r>
      <w:r>
        <w:rPr>
          <w:b/>
          <w:bCs/>
          <w:lang w:val="en-US"/>
        </w:rPr>
        <w:t>No table of figures entries found.</w:t>
      </w:r>
      <w:r>
        <w:rPr>
          <w:lang w:val="en-US"/>
        </w:rPr>
        <w:fldChar w:fldCharType="end"/>
      </w:r>
    </w:p>
    <w:p w14:paraId="7381E12F" w14:textId="77777777" w:rsidR="00B01B98" w:rsidRDefault="00B01B98">
      <w:pPr>
        <w:rPr>
          <w:lang w:val="en-US"/>
        </w:rPr>
      </w:pPr>
      <w:r>
        <w:rPr>
          <w:lang w:val="en-US"/>
        </w:rPr>
        <w:br w:type="page"/>
      </w:r>
    </w:p>
    <w:p w14:paraId="0F535146" w14:textId="77777777" w:rsidR="00926A4B" w:rsidRPr="00B01B98" w:rsidRDefault="00000000">
      <w:pPr>
        <w:pStyle w:val="Heading1"/>
      </w:pPr>
      <w:bookmarkStart w:id="1" w:name="_Toc186536475"/>
      <w:r w:rsidRPr="00B01B98">
        <w:lastRenderedPageBreak/>
        <w:t>Einführung und Ziele</w:t>
      </w:r>
      <w:bookmarkEnd w:id="1"/>
    </w:p>
    <w:p w14:paraId="0A619B83" w14:textId="77777777" w:rsidR="00926A4B" w:rsidRPr="00B01B98" w:rsidRDefault="00000000">
      <w:pPr>
        <w:pStyle w:val="Heading2"/>
      </w:pPr>
      <w:bookmarkStart w:id="2" w:name="_Toc186536476"/>
      <w:bookmarkStart w:id="3" w:name="Xa1f39d30ec2da43265dad9889674c5c1d734ddb"/>
      <w:r w:rsidRPr="00B01B98">
        <w:t>Aufgabenstellung</w:t>
      </w:r>
      <w:bookmarkEnd w:id="2"/>
    </w:p>
    <w:p w14:paraId="3FE1DC28" w14:textId="22AC0479" w:rsidR="00176F2F" w:rsidRDefault="00C962E0" w:rsidP="00C962E0">
      <w:pPr>
        <w:pStyle w:val="BodyText"/>
      </w:pPr>
      <w:r w:rsidRPr="00B01B98">
        <w:t xml:space="preserve">Die </w:t>
      </w:r>
      <w:r w:rsidR="00D5209F" w:rsidRPr="00B01B98">
        <w:t>Solarexpert</w:t>
      </w:r>
      <w:r w:rsidRPr="00B01B98">
        <w:t xml:space="preserve"> AG ist eine Firma, welche sich auf die Installation von diversen Anlagen im Hochbaubereich spezialisiert hat. Unter anderem werden Photovoltaik, Heizung- und Klimageräte und Energiespeichersysteme installiert. Auf der Baustelle müssen Monteure und Projektleiter auf Projektdaten zugreifen können. Installationspläne, Handbücher, Arbeitsanweisungen, Abnahmeprotokolle und weitere Daten sind für die Ausführung der Arbeiten und die Qualitätskontrolle wichtige Bestandteile. In der aktuellen Situation werden diese Daten in Papierform oder mit einem Laptop auf der Baustelle verfügbar gemacht werden.</w:t>
      </w:r>
      <w:r w:rsidR="000166AE" w:rsidRPr="00B01B98">
        <w:t xml:space="preserve"> </w:t>
      </w:r>
      <w:r w:rsidRPr="00B01B98">
        <w:t xml:space="preserve">Der bisherige Ansatz ist mit zunehmender Anzahl von Aufträgen und Baustellen sehr umständlich. Deshalb soll eine neue Applikation die Monteure und Projektleiter auf der Baustelle unterstützen. </w:t>
      </w:r>
      <w:r w:rsidR="005444AF" w:rsidRPr="00B01B98">
        <w:t xml:space="preserve">In Form einer mobilen Applikation, welche für </w:t>
      </w:r>
      <w:r w:rsidR="00145E0E" w:rsidRPr="00B01B98">
        <w:t>Monteure, Projektleiter und Sachbearbeiter verfügbar ist, stellt die „Baustellen App“ eine Plattform für den Zugriff auf Projektdaten dar. Die App ermöglicht die Interaktion mit Geschäftsabläufen und anderen Projektmitarbeitern. Dabei soll die „Baustellen App“ auch offline verwendet werden können.</w:t>
      </w:r>
    </w:p>
    <w:p w14:paraId="074A09C6" w14:textId="36AA4A8F" w:rsidR="00923F35" w:rsidRDefault="00923F35" w:rsidP="00C962E0">
      <w:pPr>
        <w:pStyle w:val="BodyText"/>
      </w:pPr>
      <w:r>
        <w:t>Die Lösung wird durch folgende Benutzergruppen verwendet.</w:t>
      </w:r>
    </w:p>
    <w:p w14:paraId="653A562D" w14:textId="54E41EFA" w:rsidR="00923F35" w:rsidRDefault="00923F35" w:rsidP="00923F35">
      <w:pPr>
        <w:pStyle w:val="Heading3"/>
      </w:pPr>
      <w:r>
        <w:t>Projektleiter</w:t>
      </w:r>
    </w:p>
    <w:p w14:paraId="647C89A2" w14:textId="7B60F8FE" w:rsidR="00923F35" w:rsidRDefault="00923F35" w:rsidP="00923F35">
      <w:pPr>
        <w:pStyle w:val="ListParagraph"/>
        <w:numPr>
          <w:ilvl w:val="0"/>
          <w:numId w:val="14"/>
        </w:numPr>
      </w:pPr>
      <w:r>
        <w:t>Kann Projekte erstellen</w:t>
      </w:r>
    </w:p>
    <w:p w14:paraId="0F915EB5" w14:textId="7CFB456B" w:rsidR="00923F35" w:rsidRDefault="00923F35" w:rsidP="00923F35">
      <w:pPr>
        <w:pStyle w:val="ListParagraph"/>
        <w:numPr>
          <w:ilvl w:val="0"/>
          <w:numId w:val="14"/>
        </w:numPr>
      </w:pPr>
      <w:r>
        <w:t xml:space="preserve">Kann </w:t>
      </w:r>
      <w:r>
        <w:rPr>
          <w:b/>
        </w:rPr>
        <w:t>seine</w:t>
      </w:r>
      <w:r>
        <w:t xml:space="preserve"> Projekte bearbeiten</w:t>
      </w:r>
    </w:p>
    <w:p w14:paraId="62403BD1" w14:textId="5367447C" w:rsidR="00923F35" w:rsidRDefault="00923F35" w:rsidP="00923F35">
      <w:pPr>
        <w:pStyle w:val="ListParagraph"/>
        <w:numPr>
          <w:ilvl w:val="0"/>
          <w:numId w:val="14"/>
        </w:numPr>
      </w:pPr>
      <w:r>
        <w:t>Kann Notizen erfassen</w:t>
      </w:r>
    </w:p>
    <w:p w14:paraId="1804CFCF" w14:textId="77A2181A" w:rsidR="00923F35" w:rsidRDefault="00923F35" w:rsidP="00923F35">
      <w:pPr>
        <w:pStyle w:val="Heading3"/>
      </w:pPr>
      <w:r>
        <w:t>Sachbearbeiter</w:t>
      </w:r>
    </w:p>
    <w:p w14:paraId="1C414477" w14:textId="4AA37F58" w:rsidR="00923F35" w:rsidRDefault="00923F35" w:rsidP="00923F35">
      <w:pPr>
        <w:pStyle w:val="ListParagraph"/>
        <w:numPr>
          <w:ilvl w:val="0"/>
          <w:numId w:val="15"/>
        </w:numPr>
      </w:pPr>
      <w:r>
        <w:t>Kann Projekte erstellen</w:t>
      </w:r>
    </w:p>
    <w:p w14:paraId="61E7C98F" w14:textId="706C5836" w:rsidR="00923F35" w:rsidRDefault="00923F35" w:rsidP="00923F35">
      <w:pPr>
        <w:pStyle w:val="ListParagraph"/>
        <w:numPr>
          <w:ilvl w:val="0"/>
          <w:numId w:val="15"/>
        </w:numPr>
      </w:pPr>
      <w:r>
        <w:t>Kann alle Projekte bearbeiten</w:t>
      </w:r>
    </w:p>
    <w:p w14:paraId="79B9861B" w14:textId="62D84D7A" w:rsidR="00923F35" w:rsidRDefault="00923F35" w:rsidP="00923F35">
      <w:pPr>
        <w:pStyle w:val="ListParagraph"/>
        <w:numPr>
          <w:ilvl w:val="0"/>
          <w:numId w:val="15"/>
        </w:numPr>
      </w:pPr>
      <w:r>
        <w:t>Kann Notizen erfassen</w:t>
      </w:r>
    </w:p>
    <w:p w14:paraId="581B1786" w14:textId="0950911F" w:rsidR="00923F35" w:rsidRDefault="00923F35" w:rsidP="00923F35">
      <w:pPr>
        <w:pStyle w:val="Heading3"/>
      </w:pPr>
      <w:r>
        <w:t>Mitarbeiter auf der Baustelle</w:t>
      </w:r>
    </w:p>
    <w:p w14:paraId="22BD50E2" w14:textId="14BABB30" w:rsidR="00923F35" w:rsidRDefault="00923F35" w:rsidP="00923F35">
      <w:pPr>
        <w:pStyle w:val="ListParagraph"/>
        <w:numPr>
          <w:ilvl w:val="0"/>
          <w:numId w:val="16"/>
        </w:numPr>
      </w:pPr>
      <w:r>
        <w:t>Kann alle Projekte betrachten</w:t>
      </w:r>
    </w:p>
    <w:p w14:paraId="0CAE4C87" w14:textId="375A120C" w:rsidR="00923F35" w:rsidRPr="00923F35" w:rsidRDefault="00923F35" w:rsidP="00923F35">
      <w:pPr>
        <w:pStyle w:val="ListParagraph"/>
        <w:numPr>
          <w:ilvl w:val="0"/>
          <w:numId w:val="16"/>
        </w:numPr>
      </w:pPr>
      <w:r>
        <w:t>Kann in allen Projekten Notizen erfassen</w:t>
      </w:r>
    </w:p>
    <w:p w14:paraId="5D97A317" w14:textId="77777777" w:rsidR="00926A4B" w:rsidRDefault="00000000">
      <w:pPr>
        <w:pStyle w:val="Heading2"/>
      </w:pPr>
      <w:bookmarkStart w:id="4" w:name="_Toc186536478"/>
      <w:bookmarkStart w:id="5" w:name="X5d48377a5f2e8f16e974932c148ecee8af08978"/>
      <w:bookmarkEnd w:id="3"/>
      <w:r w:rsidRPr="00B01B98">
        <w:t>Qualitätsziele</w:t>
      </w:r>
      <w:bookmarkEnd w:id="4"/>
    </w:p>
    <w:p w14:paraId="7AED8A17" w14:textId="1AC3DF52" w:rsidR="003E42CA" w:rsidRDefault="003E42CA" w:rsidP="003E42CA">
      <w:pPr>
        <w:pStyle w:val="Caption"/>
        <w:keepNext/>
      </w:pPr>
      <w:r>
        <w:t xml:space="preserve">Tabelle </w:t>
      </w:r>
      <w:r>
        <w:fldChar w:fldCharType="begin"/>
      </w:r>
      <w:r>
        <w:instrText xml:space="preserve"> SEQ Tabelle \* ARABIC </w:instrText>
      </w:r>
      <w:r>
        <w:fldChar w:fldCharType="separate"/>
      </w:r>
      <w:r>
        <w:t>1</w:t>
      </w:r>
      <w:r>
        <w:fldChar w:fldCharType="end"/>
      </w:r>
      <w:r>
        <w:t xml:space="preserve"> Qualitätsanforderungen an die Baustellen App</w:t>
      </w:r>
    </w:p>
    <w:tbl>
      <w:tblPr>
        <w:tblStyle w:val="TableGrid"/>
        <w:tblW w:w="0" w:type="auto"/>
        <w:tblLook w:val="04A0" w:firstRow="1" w:lastRow="0" w:firstColumn="1" w:lastColumn="0" w:noHBand="0" w:noVBand="1"/>
      </w:tblPr>
      <w:tblGrid>
        <w:gridCol w:w="1183"/>
        <w:gridCol w:w="3328"/>
        <w:gridCol w:w="5065"/>
      </w:tblGrid>
      <w:tr w:rsidR="00357363" w14:paraId="6E1DBB1A" w14:textId="77777777" w:rsidTr="003E42CA">
        <w:tc>
          <w:tcPr>
            <w:tcW w:w="1183" w:type="dxa"/>
          </w:tcPr>
          <w:p w14:paraId="23362078" w14:textId="304C21CD" w:rsidR="00357363" w:rsidRDefault="00357363" w:rsidP="00357363">
            <w:r>
              <w:t>Priorität</w:t>
            </w:r>
          </w:p>
        </w:tc>
        <w:tc>
          <w:tcPr>
            <w:tcW w:w="3328" w:type="dxa"/>
          </w:tcPr>
          <w:p w14:paraId="6E8857E9" w14:textId="18D1A50A" w:rsidR="00357363" w:rsidRDefault="00357363" w:rsidP="00357363">
            <w:r>
              <w:t>Qualitätsziel</w:t>
            </w:r>
          </w:p>
        </w:tc>
        <w:tc>
          <w:tcPr>
            <w:tcW w:w="5065" w:type="dxa"/>
          </w:tcPr>
          <w:p w14:paraId="7FA167F2" w14:textId="2C43C1AB" w:rsidR="00357363" w:rsidRDefault="00357363" w:rsidP="00357363">
            <w:r>
              <w:t>Beschreibung</w:t>
            </w:r>
          </w:p>
        </w:tc>
      </w:tr>
      <w:tr w:rsidR="00357363" w14:paraId="6AEF2C76" w14:textId="77777777" w:rsidTr="003E42CA">
        <w:tc>
          <w:tcPr>
            <w:tcW w:w="1183" w:type="dxa"/>
          </w:tcPr>
          <w:p w14:paraId="2CC61A5A" w14:textId="7489AAFE" w:rsidR="00357363" w:rsidRDefault="00357363" w:rsidP="00357363">
            <w:r>
              <w:t>1</w:t>
            </w:r>
          </w:p>
        </w:tc>
        <w:tc>
          <w:tcPr>
            <w:tcW w:w="3328" w:type="dxa"/>
          </w:tcPr>
          <w:p w14:paraId="0C6D5980" w14:textId="77777777" w:rsidR="00357363" w:rsidRPr="00357363" w:rsidRDefault="00357363" w:rsidP="00357363">
            <w:pPr>
              <w:rPr>
                <w:b/>
                <w:bCs/>
              </w:rPr>
            </w:pPr>
            <w:r w:rsidRPr="00357363">
              <w:rPr>
                <w:b/>
                <w:bCs/>
              </w:rPr>
              <w:t>Zuverlässigkeit</w:t>
            </w:r>
          </w:p>
          <w:p w14:paraId="46EDBB7F" w14:textId="031D5101" w:rsidR="00357363" w:rsidRDefault="00357363" w:rsidP="00357363">
            <w:pPr>
              <w:pStyle w:val="ListParagraph"/>
              <w:numPr>
                <w:ilvl w:val="0"/>
                <w:numId w:val="17"/>
              </w:numPr>
            </w:pPr>
            <w:r>
              <w:t>Verfügbarkeit</w:t>
            </w:r>
          </w:p>
        </w:tc>
        <w:tc>
          <w:tcPr>
            <w:tcW w:w="5065" w:type="dxa"/>
          </w:tcPr>
          <w:p w14:paraId="293ED7F2" w14:textId="30DC2C1E" w:rsidR="00357363" w:rsidRDefault="00357363" w:rsidP="00357363">
            <w:r>
              <w:t>Ein wichtiges Qualitätsziel ist die Verfügbarkeit der App und der Daten in der App. Es ist dringend notwendig, dass der Monteur auf der Baustelle zugang zu den Projektdaten hat und wichtige Arbeitsschritte wie die Materialbestellung und Inbetriebnahme durchführen kann. Dies muss er auch tun können, wenn keine Internetverbindung vorhanden ist.</w:t>
            </w:r>
          </w:p>
        </w:tc>
      </w:tr>
      <w:tr w:rsidR="00357363" w14:paraId="1B0E4A00" w14:textId="77777777" w:rsidTr="003E42CA">
        <w:tc>
          <w:tcPr>
            <w:tcW w:w="1183" w:type="dxa"/>
          </w:tcPr>
          <w:p w14:paraId="3483C7A4" w14:textId="0E39AE6E" w:rsidR="00357363" w:rsidRDefault="00357363" w:rsidP="00357363">
            <w:r>
              <w:lastRenderedPageBreak/>
              <w:t>2</w:t>
            </w:r>
          </w:p>
        </w:tc>
        <w:tc>
          <w:tcPr>
            <w:tcW w:w="3328" w:type="dxa"/>
          </w:tcPr>
          <w:p w14:paraId="7061EA6D" w14:textId="77777777" w:rsidR="00357363" w:rsidRDefault="00357363" w:rsidP="00357363">
            <w:pPr>
              <w:rPr>
                <w:b/>
                <w:bCs/>
              </w:rPr>
            </w:pPr>
            <w:r>
              <w:rPr>
                <w:b/>
                <w:bCs/>
              </w:rPr>
              <w:t>Sicherheit</w:t>
            </w:r>
          </w:p>
          <w:p w14:paraId="41568308" w14:textId="77777777" w:rsidR="00357363" w:rsidRDefault="00357363" w:rsidP="00357363">
            <w:pPr>
              <w:pStyle w:val="ListParagraph"/>
              <w:numPr>
                <w:ilvl w:val="0"/>
                <w:numId w:val="17"/>
              </w:numPr>
              <w:rPr>
                <w:bCs/>
              </w:rPr>
            </w:pPr>
            <w:r w:rsidRPr="00357363">
              <w:rPr>
                <w:bCs/>
              </w:rPr>
              <w:t>Integrität</w:t>
            </w:r>
          </w:p>
          <w:p w14:paraId="3E8EA10A" w14:textId="56BA24A6" w:rsidR="00357363" w:rsidRPr="00357363" w:rsidRDefault="00357363" w:rsidP="00357363">
            <w:pPr>
              <w:pStyle w:val="ListParagraph"/>
              <w:numPr>
                <w:ilvl w:val="0"/>
                <w:numId w:val="17"/>
              </w:numPr>
              <w:rPr>
                <w:bCs/>
              </w:rPr>
            </w:pPr>
            <w:r>
              <w:rPr>
                <w:bCs/>
              </w:rPr>
              <w:t>Nachweisbarkeit</w:t>
            </w:r>
          </w:p>
        </w:tc>
        <w:tc>
          <w:tcPr>
            <w:tcW w:w="5065" w:type="dxa"/>
          </w:tcPr>
          <w:p w14:paraId="732E46D3" w14:textId="77777777" w:rsidR="00357363" w:rsidRDefault="00357363" w:rsidP="00357363">
            <w:r>
              <w:t>Die zentrale Speicherort für die Daten der Applikation, ist das Backend System der Baustellen App. Da wärend der Verwendung der mobilen App im offline Modus konkurierende Datenmanipulationen auftreten können, muss sichergestellt werden, dass die Integrität der Daten gewährleistet ist.</w:t>
            </w:r>
          </w:p>
          <w:p w14:paraId="6B9AED95" w14:textId="77777777" w:rsidR="00357363" w:rsidRDefault="00357363" w:rsidP="00357363"/>
          <w:p w14:paraId="00C4DAE6" w14:textId="3CA455FB" w:rsidR="00357363" w:rsidRDefault="00357363" w:rsidP="00357363">
            <w:r>
              <w:t>Das System muss Konflikte in konkurrierenden Datenbearbeitungen transparent lösen.</w:t>
            </w:r>
          </w:p>
        </w:tc>
      </w:tr>
      <w:tr w:rsidR="00357363" w14:paraId="5A061C5B" w14:textId="77777777" w:rsidTr="003E42CA">
        <w:tc>
          <w:tcPr>
            <w:tcW w:w="1183" w:type="dxa"/>
          </w:tcPr>
          <w:p w14:paraId="3ABB80DC" w14:textId="377ABE41" w:rsidR="00357363" w:rsidRDefault="00357363" w:rsidP="00357363">
            <w:r>
              <w:t>3</w:t>
            </w:r>
          </w:p>
        </w:tc>
        <w:tc>
          <w:tcPr>
            <w:tcW w:w="3328" w:type="dxa"/>
          </w:tcPr>
          <w:p w14:paraId="666C5A30" w14:textId="77777777" w:rsidR="00357363" w:rsidRDefault="00357363" w:rsidP="00357363">
            <w:pPr>
              <w:rPr>
                <w:b/>
                <w:bCs/>
              </w:rPr>
            </w:pPr>
            <w:r>
              <w:rPr>
                <w:b/>
                <w:bCs/>
              </w:rPr>
              <w:t>Performance</w:t>
            </w:r>
          </w:p>
          <w:p w14:paraId="464B585B" w14:textId="3F01DD75" w:rsidR="00357363" w:rsidRPr="00357363" w:rsidRDefault="00357363" w:rsidP="00357363">
            <w:pPr>
              <w:pStyle w:val="ListParagraph"/>
              <w:numPr>
                <w:ilvl w:val="0"/>
                <w:numId w:val="17"/>
              </w:numPr>
              <w:rPr>
                <w:bCs/>
              </w:rPr>
            </w:pPr>
            <w:r w:rsidRPr="00357363">
              <w:rPr>
                <w:bCs/>
              </w:rPr>
              <w:t>Antwortzeitverhalten</w:t>
            </w:r>
          </w:p>
        </w:tc>
        <w:tc>
          <w:tcPr>
            <w:tcW w:w="5065" w:type="dxa"/>
          </w:tcPr>
          <w:p w14:paraId="53896C21" w14:textId="65C1243F" w:rsidR="00357363" w:rsidRDefault="007D0547" w:rsidP="00357363">
            <w:r>
              <w:t>Das System soll dem Mitarbeiter auf der Baustelle unterstützen. Jede Interaktion mit der Applikation muss effizient und einfach erledigt werden können.</w:t>
            </w:r>
          </w:p>
        </w:tc>
      </w:tr>
    </w:tbl>
    <w:p w14:paraId="52953331" w14:textId="77777777" w:rsidR="00357363" w:rsidRPr="00357363" w:rsidRDefault="00357363" w:rsidP="00357363"/>
    <w:p w14:paraId="1D589388" w14:textId="77777777" w:rsidR="00926A4B" w:rsidRPr="00B01B98" w:rsidRDefault="00000000">
      <w:pPr>
        <w:pStyle w:val="Heading2"/>
      </w:pPr>
      <w:bookmarkStart w:id="6" w:name="_Toc186536480"/>
      <w:bookmarkStart w:id="7" w:name="X718baf8567b7880aa7697cf6c5d580304c46647"/>
      <w:bookmarkEnd w:id="5"/>
      <w:r w:rsidRPr="00B01B98">
        <w:t>Stakeholder</w:t>
      </w:r>
      <w:bookmarkEnd w:id="6"/>
    </w:p>
    <w:tbl>
      <w:tblPr>
        <w:tblStyle w:val="Table"/>
        <w:tblW w:w="5000" w:type="pct"/>
        <w:tblLook w:val="0020" w:firstRow="1" w:lastRow="0" w:firstColumn="0" w:lastColumn="0" w:noHBand="0" w:noVBand="0"/>
      </w:tblPr>
      <w:tblGrid>
        <w:gridCol w:w="1679"/>
        <w:gridCol w:w="2007"/>
        <w:gridCol w:w="5890"/>
      </w:tblGrid>
      <w:tr w:rsidR="00BB433E" w:rsidRPr="00B01B98" w14:paraId="0697EF1D" w14:textId="77777777" w:rsidTr="00926A4B">
        <w:trPr>
          <w:cnfStyle w:val="100000000000" w:firstRow="1" w:lastRow="0" w:firstColumn="0" w:lastColumn="0" w:oddVBand="0" w:evenVBand="0" w:oddHBand="0" w:evenHBand="0" w:firstRowFirstColumn="0" w:firstRowLastColumn="0" w:lastRowFirstColumn="0" w:lastRowLastColumn="0"/>
          <w:tblHeader/>
        </w:trPr>
        <w:tc>
          <w:tcPr>
            <w:tcW w:w="0" w:type="auto"/>
          </w:tcPr>
          <w:p w14:paraId="6A208AA4" w14:textId="77777777" w:rsidR="00926A4B" w:rsidRPr="00B01B98" w:rsidRDefault="00000000">
            <w:pPr>
              <w:pStyle w:val="Compact"/>
            </w:pPr>
            <w:r w:rsidRPr="00B01B98">
              <w:t>Rolle</w:t>
            </w:r>
          </w:p>
        </w:tc>
        <w:tc>
          <w:tcPr>
            <w:tcW w:w="0" w:type="auto"/>
          </w:tcPr>
          <w:p w14:paraId="7D73A54B" w14:textId="77777777" w:rsidR="00926A4B" w:rsidRPr="00B01B98" w:rsidRDefault="00000000">
            <w:pPr>
              <w:pStyle w:val="Compact"/>
            </w:pPr>
            <w:r w:rsidRPr="00B01B98">
              <w:t>Kontakt</w:t>
            </w:r>
          </w:p>
        </w:tc>
        <w:tc>
          <w:tcPr>
            <w:tcW w:w="0" w:type="auto"/>
          </w:tcPr>
          <w:p w14:paraId="589927C7" w14:textId="77777777" w:rsidR="00926A4B" w:rsidRPr="00B01B98" w:rsidRDefault="00000000">
            <w:pPr>
              <w:pStyle w:val="Compact"/>
            </w:pPr>
            <w:r w:rsidRPr="00B01B98">
              <w:t>Erwartungshaltung</w:t>
            </w:r>
          </w:p>
        </w:tc>
      </w:tr>
      <w:tr w:rsidR="00BB433E" w:rsidRPr="00B01B98" w14:paraId="0826D58A" w14:textId="77777777">
        <w:tc>
          <w:tcPr>
            <w:tcW w:w="0" w:type="auto"/>
          </w:tcPr>
          <w:p w14:paraId="0DBCDBA4" w14:textId="4F2A708B" w:rsidR="00926A4B" w:rsidRPr="00B01B98" w:rsidRDefault="00DA7840">
            <w:r>
              <w:t>Virtueller Kunde</w:t>
            </w:r>
          </w:p>
        </w:tc>
        <w:tc>
          <w:tcPr>
            <w:tcW w:w="0" w:type="auto"/>
          </w:tcPr>
          <w:p w14:paraId="2142ED95" w14:textId="28EAC080" w:rsidR="00926A4B" w:rsidRPr="00B01B98" w:rsidRDefault="00DA7840">
            <w:r>
              <w:rPr>
                <w:i/>
                <w:iCs/>
              </w:rPr>
              <w:t>Solarexpert AG</w:t>
            </w:r>
          </w:p>
        </w:tc>
        <w:tc>
          <w:tcPr>
            <w:tcW w:w="0" w:type="auto"/>
          </w:tcPr>
          <w:p w14:paraId="1FA14027" w14:textId="38CE4576" w:rsidR="00926A4B" w:rsidRPr="00B01B98" w:rsidRDefault="00BB433E">
            <w:r>
              <w:t>Will die Unterstützung der Mitarbeiter auf der Baustelle verbessern.</w:t>
            </w:r>
          </w:p>
        </w:tc>
      </w:tr>
      <w:tr w:rsidR="00BB433E" w:rsidRPr="00B01B98" w14:paraId="0DFF001E" w14:textId="77777777">
        <w:tc>
          <w:tcPr>
            <w:tcW w:w="0" w:type="auto"/>
          </w:tcPr>
          <w:p w14:paraId="54DAB98B" w14:textId="2D04DB23" w:rsidR="00926A4B" w:rsidRPr="00B01B98" w:rsidRDefault="00DA7840">
            <w:r>
              <w:t>Experte 1</w:t>
            </w:r>
          </w:p>
        </w:tc>
        <w:tc>
          <w:tcPr>
            <w:tcW w:w="0" w:type="auto"/>
          </w:tcPr>
          <w:p w14:paraId="660CDBFD" w14:textId="2DFEFA75" w:rsidR="00926A4B" w:rsidRPr="00DA7840" w:rsidRDefault="00DA7840">
            <w:r w:rsidRPr="00DA7840">
              <w:t>Max Helmut Kleiner</w:t>
            </w:r>
          </w:p>
        </w:tc>
        <w:tc>
          <w:tcPr>
            <w:tcW w:w="0" w:type="auto"/>
          </w:tcPr>
          <w:p w14:paraId="16607897" w14:textId="4EEA9757" w:rsidR="00926A4B" w:rsidRPr="00DA7840" w:rsidRDefault="00BB433E">
            <w:r>
              <w:t>Kann die Errarbeitung des System nachvollziehen und bewerten.</w:t>
            </w:r>
          </w:p>
        </w:tc>
      </w:tr>
      <w:tr w:rsidR="00BB433E" w:rsidRPr="00B01B98" w14:paraId="64123158" w14:textId="77777777">
        <w:tc>
          <w:tcPr>
            <w:tcW w:w="0" w:type="auto"/>
          </w:tcPr>
          <w:p w14:paraId="31B04322" w14:textId="6A2EFA81" w:rsidR="00DA7840" w:rsidRDefault="00DA7840">
            <w:r>
              <w:t>Experte 2</w:t>
            </w:r>
          </w:p>
        </w:tc>
        <w:tc>
          <w:tcPr>
            <w:tcW w:w="0" w:type="auto"/>
          </w:tcPr>
          <w:p w14:paraId="520C4931" w14:textId="637370A8" w:rsidR="00DA7840" w:rsidRPr="00DA7840" w:rsidRDefault="00DA7840">
            <w:r w:rsidRPr="00DA7840">
              <w:t>Arno Schmidhauser</w:t>
            </w:r>
          </w:p>
        </w:tc>
        <w:tc>
          <w:tcPr>
            <w:tcW w:w="0" w:type="auto"/>
          </w:tcPr>
          <w:p w14:paraId="3C60AE79" w14:textId="72B3ECC6" w:rsidR="00DA7840" w:rsidRPr="00DA7840" w:rsidRDefault="00BB433E">
            <w:r>
              <w:t>Kann die Errarbeitung des System nachvollziehen und bewerten.</w:t>
            </w:r>
          </w:p>
        </w:tc>
      </w:tr>
    </w:tbl>
    <w:p w14:paraId="0AB4286A" w14:textId="77777777" w:rsidR="00926A4B" w:rsidRPr="00B01B98" w:rsidRDefault="00000000">
      <w:pPr>
        <w:pStyle w:val="Heading1"/>
      </w:pPr>
      <w:bookmarkStart w:id="8" w:name="_Toc186536481"/>
      <w:bookmarkStart w:id="9" w:name="section-architecture-constraints"/>
      <w:bookmarkEnd w:id="0"/>
      <w:bookmarkEnd w:id="7"/>
      <w:r w:rsidRPr="00B01B98">
        <w:t>Randbedingungen</w:t>
      </w:r>
      <w:bookmarkEnd w:id="8"/>
    </w:p>
    <w:p w14:paraId="3C7F0FBF" w14:textId="77777777" w:rsidR="00926A4B" w:rsidRPr="00B01B98" w:rsidRDefault="00000000">
      <w:pPr>
        <w:pStyle w:val="Heading1"/>
      </w:pPr>
      <w:bookmarkStart w:id="10" w:name="_Toc186536482"/>
      <w:bookmarkStart w:id="11" w:name="section-context-and-scope"/>
      <w:bookmarkEnd w:id="9"/>
      <w:r w:rsidRPr="00B01B98">
        <w:t>Kontextabgrenzung</w:t>
      </w:r>
      <w:bookmarkEnd w:id="10"/>
    </w:p>
    <w:p w14:paraId="718BF6CA" w14:textId="77777777" w:rsidR="00926A4B" w:rsidRPr="00B01B98" w:rsidRDefault="00000000">
      <w:pPr>
        <w:pStyle w:val="Heading2"/>
      </w:pPr>
      <w:bookmarkStart w:id="12" w:name="_Toc186536483"/>
      <w:bookmarkStart w:id="13" w:name="X6257f6575a0a2f56fd1849dc520d81df20e72a7"/>
      <w:r w:rsidRPr="00B01B98">
        <w:t>Fachlicher Kontext</w:t>
      </w:r>
      <w:bookmarkEnd w:id="12"/>
    </w:p>
    <w:p w14:paraId="21878C82" w14:textId="77777777" w:rsidR="00926A4B" w:rsidRPr="00B01B98" w:rsidRDefault="00000000">
      <w:pPr>
        <w:pStyle w:val="FirstParagraph"/>
      </w:pPr>
      <w:r w:rsidRPr="00B01B98">
        <w:rPr>
          <w:b/>
          <w:bCs/>
        </w:rPr>
        <w:t>&lt;Diagramm und/oder Tabelle&gt;</w:t>
      </w:r>
    </w:p>
    <w:p w14:paraId="68262B12" w14:textId="77777777" w:rsidR="00926A4B" w:rsidRPr="00B01B98" w:rsidRDefault="00000000">
      <w:pPr>
        <w:pStyle w:val="BodyText"/>
      </w:pPr>
      <w:r w:rsidRPr="00B01B98">
        <w:rPr>
          <w:b/>
          <w:bCs/>
        </w:rPr>
        <w:t>&lt;optional: Erläuterung der externen fachlichen Schnittstellen&gt;</w:t>
      </w:r>
    </w:p>
    <w:p w14:paraId="1B4F3532" w14:textId="77777777" w:rsidR="00926A4B" w:rsidRPr="00B01B98" w:rsidRDefault="00000000">
      <w:pPr>
        <w:pStyle w:val="Heading2"/>
      </w:pPr>
      <w:bookmarkStart w:id="14" w:name="_Toc186536484"/>
      <w:bookmarkStart w:id="15" w:name="X122197777589c7ff4ce2ddbd966e276bbbbad38"/>
      <w:bookmarkEnd w:id="13"/>
      <w:r w:rsidRPr="00B01B98">
        <w:t>Technischer Kontext</w:t>
      </w:r>
      <w:bookmarkEnd w:id="14"/>
    </w:p>
    <w:p w14:paraId="48B888F8" w14:textId="77777777" w:rsidR="00926A4B" w:rsidRPr="00B01B98" w:rsidRDefault="00000000">
      <w:pPr>
        <w:pStyle w:val="FirstParagraph"/>
      </w:pPr>
      <w:r w:rsidRPr="00B01B98">
        <w:rPr>
          <w:b/>
          <w:bCs/>
        </w:rPr>
        <w:t>&lt;Diagramm oder Tabelle&gt;</w:t>
      </w:r>
    </w:p>
    <w:p w14:paraId="6A6B68B5" w14:textId="77777777" w:rsidR="00926A4B" w:rsidRPr="00B01B98" w:rsidRDefault="00000000">
      <w:pPr>
        <w:pStyle w:val="BodyText"/>
      </w:pPr>
      <w:r w:rsidRPr="00B01B98">
        <w:rPr>
          <w:b/>
          <w:bCs/>
        </w:rPr>
        <w:t>&lt;optional: Erläuterung der externen technischen Schnittstellen&gt;</w:t>
      </w:r>
    </w:p>
    <w:p w14:paraId="359CE70F" w14:textId="77777777" w:rsidR="00926A4B" w:rsidRPr="00B01B98" w:rsidRDefault="00000000">
      <w:pPr>
        <w:pStyle w:val="BodyText"/>
      </w:pPr>
      <w:r w:rsidRPr="00B01B98">
        <w:rPr>
          <w:b/>
          <w:bCs/>
        </w:rPr>
        <w:t>&lt;Mapping fachliche auf technische Schnittstellen&gt;</w:t>
      </w:r>
    </w:p>
    <w:p w14:paraId="5F58F53A" w14:textId="77777777" w:rsidR="00926A4B" w:rsidRPr="00B01B98" w:rsidRDefault="00000000">
      <w:pPr>
        <w:pStyle w:val="Heading1"/>
      </w:pPr>
      <w:bookmarkStart w:id="16" w:name="_Toc186536485"/>
      <w:bookmarkStart w:id="17" w:name="section-solution-strategy"/>
      <w:bookmarkEnd w:id="11"/>
      <w:bookmarkEnd w:id="15"/>
      <w:r w:rsidRPr="00B01B98">
        <w:lastRenderedPageBreak/>
        <w:t>Lösungsstrategie</w:t>
      </w:r>
      <w:bookmarkEnd w:id="16"/>
    </w:p>
    <w:p w14:paraId="72C4968C" w14:textId="77777777" w:rsidR="00926A4B" w:rsidRPr="00B01B98" w:rsidRDefault="00000000">
      <w:pPr>
        <w:pStyle w:val="Heading1"/>
      </w:pPr>
      <w:bookmarkStart w:id="18" w:name="_Toc186536486"/>
      <w:bookmarkStart w:id="19" w:name="section-building-block-view"/>
      <w:bookmarkEnd w:id="17"/>
      <w:r w:rsidRPr="00B01B98">
        <w:t>Bausteinsicht</w:t>
      </w:r>
      <w:bookmarkEnd w:id="18"/>
    </w:p>
    <w:p w14:paraId="7AD068F3" w14:textId="77777777" w:rsidR="00926A4B" w:rsidRPr="00B01B98" w:rsidRDefault="00000000">
      <w:pPr>
        <w:pStyle w:val="Heading2"/>
      </w:pPr>
      <w:bookmarkStart w:id="20" w:name="_Toc186536487"/>
      <w:bookmarkStart w:id="21" w:name="X5e167288a0c21296dcc8d1936f6d7d1ef5759ba"/>
      <w:r w:rsidRPr="00B01B98">
        <w:t>Whitebox Gesamtsystem</w:t>
      </w:r>
      <w:bookmarkEnd w:id="20"/>
    </w:p>
    <w:p w14:paraId="2857284B" w14:textId="77777777" w:rsidR="00926A4B" w:rsidRPr="00B01B98" w:rsidRDefault="00000000">
      <w:pPr>
        <w:pStyle w:val="FirstParagraph"/>
      </w:pPr>
      <w:r w:rsidRPr="00B01B98">
        <w:rPr>
          <w:b/>
          <w:bCs/>
          <w:i/>
          <w:iCs/>
        </w:rPr>
        <w:t>&lt;Übersichtsdiagramm&gt;</w:t>
      </w:r>
    </w:p>
    <w:p w14:paraId="32B17C05" w14:textId="77777777" w:rsidR="00926A4B" w:rsidRPr="00B01B98" w:rsidRDefault="00000000">
      <w:pPr>
        <w:pStyle w:val="DefinitionTerm"/>
      </w:pPr>
      <w:r w:rsidRPr="00B01B98">
        <w:t>Begründung</w:t>
      </w:r>
    </w:p>
    <w:p w14:paraId="5DEF9D30" w14:textId="77777777" w:rsidR="00926A4B" w:rsidRPr="00B01B98" w:rsidRDefault="00000000">
      <w:pPr>
        <w:pStyle w:val="Definition"/>
      </w:pPr>
      <w:r w:rsidRPr="00B01B98">
        <w:rPr>
          <w:i/>
          <w:iCs/>
        </w:rPr>
        <w:t>&lt;Erläuternder Text&gt;</w:t>
      </w:r>
    </w:p>
    <w:p w14:paraId="4C6E1E51" w14:textId="77777777" w:rsidR="00926A4B" w:rsidRPr="00B01B98" w:rsidRDefault="00000000">
      <w:pPr>
        <w:pStyle w:val="DefinitionTerm"/>
      </w:pPr>
      <w:r w:rsidRPr="00B01B98">
        <w:t>Enthaltene Bausteine</w:t>
      </w:r>
    </w:p>
    <w:p w14:paraId="378DE823" w14:textId="77777777" w:rsidR="00926A4B" w:rsidRPr="00B01B98" w:rsidRDefault="00000000">
      <w:pPr>
        <w:pStyle w:val="Definition"/>
      </w:pPr>
      <w:r w:rsidRPr="00B01B98">
        <w:rPr>
          <w:i/>
          <w:iCs/>
        </w:rPr>
        <w:t>&lt;Beschreibung der enthaltenen Bausteine (Blackboxen)&gt;</w:t>
      </w:r>
    </w:p>
    <w:p w14:paraId="5A0F50F8" w14:textId="77777777" w:rsidR="00926A4B" w:rsidRPr="00B01B98" w:rsidRDefault="00000000">
      <w:pPr>
        <w:pStyle w:val="DefinitionTerm"/>
      </w:pPr>
      <w:r w:rsidRPr="00B01B98">
        <w:t>Wichtige Schnittstellen</w:t>
      </w:r>
    </w:p>
    <w:p w14:paraId="18A21429" w14:textId="77777777" w:rsidR="00926A4B" w:rsidRPr="00B01B98" w:rsidRDefault="00000000">
      <w:pPr>
        <w:pStyle w:val="Definition"/>
      </w:pPr>
      <w:r w:rsidRPr="00B01B98">
        <w:rPr>
          <w:i/>
          <w:iCs/>
        </w:rPr>
        <w:t>&lt;Beschreibung wichtiger Schnittstellen&gt;</w:t>
      </w:r>
    </w:p>
    <w:p w14:paraId="1CEC291C" w14:textId="77777777" w:rsidR="00926A4B" w:rsidRPr="00B01B98" w:rsidRDefault="00000000">
      <w:pPr>
        <w:pStyle w:val="Heading3"/>
      </w:pPr>
      <w:bookmarkStart w:id="22" w:name="_Toc186536488"/>
      <w:bookmarkStart w:id="23" w:name="X8395f474885f2ae71f822b4b09a4be6fffd5269"/>
      <w:r w:rsidRPr="00B01B98">
        <w:t>&lt;Name Blackbox 1&gt;</w:t>
      </w:r>
      <w:bookmarkEnd w:id="22"/>
    </w:p>
    <w:p w14:paraId="2AF1E433" w14:textId="77777777" w:rsidR="00926A4B" w:rsidRPr="00B01B98" w:rsidRDefault="00000000">
      <w:pPr>
        <w:pStyle w:val="FirstParagraph"/>
      </w:pPr>
      <w:r w:rsidRPr="00B01B98">
        <w:rPr>
          <w:i/>
          <w:iCs/>
        </w:rPr>
        <w:t>&lt;Zweck/Verantwortung&gt;</w:t>
      </w:r>
    </w:p>
    <w:p w14:paraId="1CCC47E1" w14:textId="77777777" w:rsidR="00926A4B" w:rsidRPr="00B01B98" w:rsidRDefault="00000000">
      <w:pPr>
        <w:pStyle w:val="BodyText"/>
      </w:pPr>
      <w:r w:rsidRPr="00B01B98">
        <w:rPr>
          <w:i/>
          <w:iCs/>
        </w:rPr>
        <w:t>&lt;Schnittstelle(n)&gt;</w:t>
      </w:r>
    </w:p>
    <w:p w14:paraId="63EE43ED" w14:textId="77777777" w:rsidR="00926A4B" w:rsidRPr="00B01B98" w:rsidRDefault="00000000">
      <w:pPr>
        <w:pStyle w:val="BodyText"/>
      </w:pPr>
      <w:r w:rsidRPr="00B01B98">
        <w:rPr>
          <w:i/>
          <w:iCs/>
        </w:rPr>
        <w:t>&lt;(Optional) Qualitäts-/Leistungsmerkmale&gt;</w:t>
      </w:r>
    </w:p>
    <w:p w14:paraId="46B0B5FC" w14:textId="77777777" w:rsidR="00926A4B" w:rsidRPr="00B01B98" w:rsidRDefault="00000000">
      <w:pPr>
        <w:pStyle w:val="BodyText"/>
      </w:pPr>
      <w:r w:rsidRPr="00B01B98">
        <w:rPr>
          <w:i/>
          <w:iCs/>
        </w:rPr>
        <w:t>&lt;(Optional) Ablageort/Datei(en)&gt;</w:t>
      </w:r>
    </w:p>
    <w:p w14:paraId="04426B0E" w14:textId="77777777" w:rsidR="00926A4B" w:rsidRPr="00B01B98" w:rsidRDefault="00000000">
      <w:pPr>
        <w:pStyle w:val="BodyText"/>
      </w:pPr>
      <w:r w:rsidRPr="00B01B98">
        <w:rPr>
          <w:i/>
          <w:iCs/>
        </w:rPr>
        <w:t>&lt;(Optional) Erfüllte Anforderungen&gt;</w:t>
      </w:r>
    </w:p>
    <w:p w14:paraId="031197C9" w14:textId="77777777" w:rsidR="00926A4B" w:rsidRPr="00B01B98" w:rsidRDefault="00000000">
      <w:pPr>
        <w:pStyle w:val="BodyText"/>
      </w:pPr>
      <w:r w:rsidRPr="00B01B98">
        <w:rPr>
          <w:i/>
          <w:iCs/>
        </w:rPr>
        <w:t>&lt;(optional) Offene Punkte/Probleme/Risiken&gt;</w:t>
      </w:r>
    </w:p>
    <w:p w14:paraId="54F8A720" w14:textId="77777777" w:rsidR="00926A4B" w:rsidRPr="00B01B98" w:rsidRDefault="00000000">
      <w:pPr>
        <w:pStyle w:val="Heading3"/>
      </w:pPr>
      <w:bookmarkStart w:id="24" w:name="_Toc186536489"/>
      <w:bookmarkStart w:id="25" w:name="Xb041fe08fd6e6904063f4ed4649c012218339a1"/>
      <w:bookmarkEnd w:id="23"/>
      <w:r w:rsidRPr="00B01B98">
        <w:t>&lt;Name Blackbox 2&gt;</w:t>
      </w:r>
      <w:bookmarkEnd w:id="24"/>
    </w:p>
    <w:p w14:paraId="62305DCD" w14:textId="77777777" w:rsidR="00926A4B" w:rsidRPr="00B01B98" w:rsidRDefault="00000000">
      <w:pPr>
        <w:pStyle w:val="FirstParagraph"/>
      </w:pPr>
      <w:r w:rsidRPr="00B01B98">
        <w:rPr>
          <w:i/>
          <w:iCs/>
        </w:rPr>
        <w:t>&lt;Blackbox-Template&gt;</w:t>
      </w:r>
    </w:p>
    <w:p w14:paraId="748B76E2" w14:textId="77777777" w:rsidR="00926A4B" w:rsidRPr="00B01B98" w:rsidRDefault="00000000">
      <w:pPr>
        <w:pStyle w:val="Heading3"/>
      </w:pPr>
      <w:bookmarkStart w:id="26" w:name="_Toc186536490"/>
      <w:bookmarkStart w:id="27" w:name="Xbceb7ea8dbd2616de5f84ac6a9fd75ee547552e"/>
      <w:bookmarkEnd w:id="25"/>
      <w:r w:rsidRPr="00B01B98">
        <w:t>&lt;Name Blackbox n&gt;</w:t>
      </w:r>
      <w:bookmarkEnd w:id="26"/>
    </w:p>
    <w:p w14:paraId="255CAE25" w14:textId="77777777" w:rsidR="00926A4B" w:rsidRPr="00B01B98" w:rsidRDefault="00000000">
      <w:pPr>
        <w:pStyle w:val="FirstParagraph"/>
      </w:pPr>
      <w:r w:rsidRPr="00B01B98">
        <w:rPr>
          <w:i/>
          <w:iCs/>
        </w:rPr>
        <w:t>&lt;Blackbox-Template&gt;</w:t>
      </w:r>
    </w:p>
    <w:p w14:paraId="6F918699" w14:textId="77777777" w:rsidR="00926A4B" w:rsidRPr="00B01B98" w:rsidRDefault="00000000">
      <w:pPr>
        <w:pStyle w:val="Heading3"/>
      </w:pPr>
      <w:bookmarkStart w:id="28" w:name="_Toc186536491"/>
      <w:bookmarkStart w:id="29" w:name="X9aa240df1525ec6d390664619abb25e3ab6c935"/>
      <w:bookmarkEnd w:id="27"/>
      <w:r w:rsidRPr="00B01B98">
        <w:t>&lt;Name Schnittstelle 1&gt;</w:t>
      </w:r>
      <w:bookmarkEnd w:id="28"/>
    </w:p>
    <w:p w14:paraId="3CE58E86" w14:textId="77777777" w:rsidR="00926A4B" w:rsidRPr="00B01B98" w:rsidRDefault="00000000">
      <w:pPr>
        <w:pStyle w:val="FirstParagraph"/>
      </w:pPr>
      <w:r w:rsidRPr="00B01B98">
        <w:t>…</w:t>
      </w:r>
    </w:p>
    <w:p w14:paraId="4D9976BB" w14:textId="77777777" w:rsidR="00926A4B" w:rsidRPr="00B01B98" w:rsidRDefault="00000000">
      <w:pPr>
        <w:pStyle w:val="Heading3"/>
      </w:pPr>
      <w:bookmarkStart w:id="30" w:name="_Toc186536492"/>
      <w:bookmarkStart w:id="31" w:name="Xce03f2a8173c03a497cf975a963892097a897ee"/>
      <w:bookmarkEnd w:id="29"/>
      <w:r w:rsidRPr="00B01B98">
        <w:t>&lt;Name Schnittstelle m&gt;</w:t>
      </w:r>
      <w:bookmarkEnd w:id="30"/>
    </w:p>
    <w:p w14:paraId="136CCBCA" w14:textId="77777777" w:rsidR="00926A4B" w:rsidRPr="00B01B98" w:rsidRDefault="00000000">
      <w:pPr>
        <w:pStyle w:val="Heading2"/>
      </w:pPr>
      <w:bookmarkStart w:id="32" w:name="_Toc186536493"/>
      <w:bookmarkStart w:id="33" w:name="X4e28e78288b972ef597af89fecfd75e3570f52b"/>
      <w:bookmarkEnd w:id="21"/>
      <w:bookmarkEnd w:id="31"/>
      <w:r w:rsidRPr="00B01B98">
        <w:t>Ebene 2</w:t>
      </w:r>
      <w:bookmarkEnd w:id="32"/>
    </w:p>
    <w:p w14:paraId="4FD2AE6B" w14:textId="77777777" w:rsidR="00926A4B" w:rsidRPr="00B01B98" w:rsidRDefault="00000000">
      <w:pPr>
        <w:pStyle w:val="Heading3"/>
      </w:pPr>
      <w:bookmarkStart w:id="34" w:name="_Toc186536494"/>
      <w:bookmarkStart w:id="35" w:name="X7c2c1946687f07fe636c760bad2b3d03047d5b0"/>
      <w:r w:rsidRPr="00B01B98">
        <w:t xml:space="preserve">Whitebox </w:t>
      </w:r>
      <w:r w:rsidRPr="00B01B98">
        <w:rPr>
          <w:i/>
          <w:iCs/>
        </w:rPr>
        <w:t>&lt;Baustein 1&gt;</w:t>
      </w:r>
      <w:bookmarkEnd w:id="34"/>
    </w:p>
    <w:p w14:paraId="607A14E3" w14:textId="77777777" w:rsidR="00926A4B" w:rsidRPr="00B01B98" w:rsidRDefault="00000000">
      <w:pPr>
        <w:pStyle w:val="FirstParagraph"/>
      </w:pPr>
      <w:r w:rsidRPr="00B01B98">
        <w:rPr>
          <w:i/>
          <w:iCs/>
        </w:rPr>
        <w:t>&lt;Whitebox-Template&gt;</w:t>
      </w:r>
    </w:p>
    <w:p w14:paraId="46803662" w14:textId="77777777" w:rsidR="00926A4B" w:rsidRPr="00B01B98" w:rsidRDefault="00000000">
      <w:pPr>
        <w:pStyle w:val="Heading3"/>
      </w:pPr>
      <w:bookmarkStart w:id="36" w:name="_Toc186536495"/>
      <w:bookmarkStart w:id="37" w:name="X1dd6c489aafe578183cce818e0f5ae6990adc6e"/>
      <w:bookmarkEnd w:id="35"/>
      <w:r w:rsidRPr="00B01B98">
        <w:lastRenderedPageBreak/>
        <w:t xml:space="preserve">Whitebox </w:t>
      </w:r>
      <w:r w:rsidRPr="00B01B98">
        <w:rPr>
          <w:i/>
          <w:iCs/>
        </w:rPr>
        <w:t>&lt;Baustein 2&gt;</w:t>
      </w:r>
      <w:bookmarkEnd w:id="36"/>
    </w:p>
    <w:p w14:paraId="3FB33959" w14:textId="77777777" w:rsidR="00926A4B" w:rsidRPr="00B01B98" w:rsidRDefault="00000000">
      <w:pPr>
        <w:pStyle w:val="FirstParagraph"/>
      </w:pPr>
      <w:r w:rsidRPr="00B01B98">
        <w:rPr>
          <w:i/>
          <w:iCs/>
        </w:rPr>
        <w:t>&lt;Whitebox-Template&gt;</w:t>
      </w:r>
    </w:p>
    <w:p w14:paraId="59ABECD0" w14:textId="77777777" w:rsidR="00926A4B" w:rsidRPr="00B01B98" w:rsidRDefault="00000000">
      <w:pPr>
        <w:pStyle w:val="BodyText"/>
      </w:pPr>
      <w:r w:rsidRPr="00B01B98">
        <w:t>…</w:t>
      </w:r>
    </w:p>
    <w:p w14:paraId="33A8CD77" w14:textId="77777777" w:rsidR="00926A4B" w:rsidRPr="00B01B98" w:rsidRDefault="00000000">
      <w:pPr>
        <w:pStyle w:val="Heading3"/>
      </w:pPr>
      <w:bookmarkStart w:id="38" w:name="_Toc186536496"/>
      <w:bookmarkStart w:id="39" w:name="Xb765ca2248da1e4a78de5ce81b3464c685b1243"/>
      <w:bookmarkEnd w:id="37"/>
      <w:r w:rsidRPr="00B01B98">
        <w:t xml:space="preserve">Whitebox </w:t>
      </w:r>
      <w:r w:rsidRPr="00B01B98">
        <w:rPr>
          <w:i/>
          <w:iCs/>
        </w:rPr>
        <w:t>&lt;Baustein m&gt;</w:t>
      </w:r>
      <w:bookmarkEnd w:id="38"/>
    </w:p>
    <w:p w14:paraId="6DDF2944" w14:textId="77777777" w:rsidR="00926A4B" w:rsidRPr="00B01B98" w:rsidRDefault="00000000">
      <w:pPr>
        <w:pStyle w:val="FirstParagraph"/>
      </w:pPr>
      <w:r w:rsidRPr="00B01B98">
        <w:rPr>
          <w:i/>
          <w:iCs/>
        </w:rPr>
        <w:t>&lt;Whitebox-Template&gt;</w:t>
      </w:r>
    </w:p>
    <w:p w14:paraId="253F0A25" w14:textId="77777777" w:rsidR="00926A4B" w:rsidRPr="00B01B98" w:rsidRDefault="00000000">
      <w:pPr>
        <w:pStyle w:val="Heading2"/>
      </w:pPr>
      <w:bookmarkStart w:id="40" w:name="_Toc186536497"/>
      <w:bookmarkStart w:id="41" w:name="X425fe72c1062c430e590ab4d02fe03eb7be99cb"/>
      <w:bookmarkEnd w:id="33"/>
      <w:bookmarkEnd w:id="39"/>
      <w:r w:rsidRPr="00B01B98">
        <w:t>Ebene 3</w:t>
      </w:r>
      <w:bookmarkEnd w:id="40"/>
    </w:p>
    <w:p w14:paraId="7E74EB67" w14:textId="77777777" w:rsidR="00926A4B" w:rsidRPr="00B01B98" w:rsidRDefault="00000000">
      <w:pPr>
        <w:pStyle w:val="Heading3"/>
      </w:pPr>
      <w:bookmarkStart w:id="42" w:name="_Toc186536498"/>
      <w:bookmarkStart w:id="43" w:name="X9c687e538af53bf3620a35f020ebf3d71ec395b"/>
      <w:r w:rsidRPr="00B01B98">
        <w:t>Whitebox &lt;_Baustein x.1_&gt;</w:t>
      </w:r>
      <w:bookmarkEnd w:id="42"/>
    </w:p>
    <w:p w14:paraId="6677D6EF" w14:textId="77777777" w:rsidR="00926A4B" w:rsidRPr="00B01B98" w:rsidRDefault="00000000">
      <w:pPr>
        <w:pStyle w:val="FirstParagraph"/>
      </w:pPr>
      <w:r w:rsidRPr="00B01B98">
        <w:rPr>
          <w:i/>
          <w:iCs/>
        </w:rPr>
        <w:t>&lt;Whitebox-Template&gt;</w:t>
      </w:r>
    </w:p>
    <w:p w14:paraId="1E7D8D3B" w14:textId="77777777" w:rsidR="00926A4B" w:rsidRPr="00B01B98" w:rsidRDefault="00000000">
      <w:pPr>
        <w:pStyle w:val="Heading3"/>
      </w:pPr>
      <w:bookmarkStart w:id="44" w:name="_Toc186536499"/>
      <w:bookmarkStart w:id="45" w:name="X1d7811810cc229d42197eea0330c3da84eee759"/>
      <w:bookmarkEnd w:id="43"/>
      <w:r w:rsidRPr="00B01B98">
        <w:t>Whitebox &lt;_Baustein x.2_&gt;</w:t>
      </w:r>
      <w:bookmarkEnd w:id="44"/>
    </w:p>
    <w:p w14:paraId="519FD451" w14:textId="77777777" w:rsidR="00926A4B" w:rsidRPr="00B01B98" w:rsidRDefault="00000000">
      <w:pPr>
        <w:pStyle w:val="FirstParagraph"/>
      </w:pPr>
      <w:r w:rsidRPr="00B01B98">
        <w:rPr>
          <w:i/>
          <w:iCs/>
        </w:rPr>
        <w:t>&lt;Whitebox-Template&gt;</w:t>
      </w:r>
    </w:p>
    <w:p w14:paraId="7BA116FE" w14:textId="77777777" w:rsidR="00926A4B" w:rsidRPr="00B01B98" w:rsidRDefault="00000000">
      <w:pPr>
        <w:pStyle w:val="Heading3"/>
      </w:pPr>
      <w:bookmarkStart w:id="46" w:name="_Toc186536500"/>
      <w:bookmarkStart w:id="47" w:name="X1426d009a9e803cab3ebad17855eb33c86109bd"/>
      <w:bookmarkEnd w:id="45"/>
      <w:r w:rsidRPr="00B01B98">
        <w:t>Whitebox &lt;_Baustein y.1_&gt;</w:t>
      </w:r>
      <w:bookmarkEnd w:id="46"/>
    </w:p>
    <w:p w14:paraId="6DFBF9DE" w14:textId="77777777" w:rsidR="00926A4B" w:rsidRPr="00B01B98" w:rsidRDefault="00000000">
      <w:pPr>
        <w:pStyle w:val="FirstParagraph"/>
      </w:pPr>
      <w:r w:rsidRPr="00B01B98">
        <w:rPr>
          <w:i/>
          <w:iCs/>
        </w:rPr>
        <w:t>&lt;Whitebox-Template&gt;</w:t>
      </w:r>
    </w:p>
    <w:p w14:paraId="76ADB38E" w14:textId="77777777" w:rsidR="00926A4B" w:rsidRPr="00B01B98" w:rsidRDefault="00000000">
      <w:pPr>
        <w:pStyle w:val="Heading1"/>
      </w:pPr>
      <w:bookmarkStart w:id="48" w:name="_Toc186536501"/>
      <w:bookmarkStart w:id="49" w:name="section-runtime-view"/>
      <w:bookmarkEnd w:id="19"/>
      <w:bookmarkEnd w:id="41"/>
      <w:bookmarkEnd w:id="47"/>
      <w:r w:rsidRPr="00B01B98">
        <w:t>Laufzeitsicht</w:t>
      </w:r>
      <w:bookmarkEnd w:id="48"/>
    </w:p>
    <w:p w14:paraId="00CE3CCF" w14:textId="77777777" w:rsidR="00926A4B" w:rsidRPr="00B01B98" w:rsidRDefault="00000000">
      <w:pPr>
        <w:pStyle w:val="Heading2"/>
      </w:pPr>
      <w:bookmarkStart w:id="50" w:name="_Toc186536502"/>
      <w:bookmarkStart w:id="51" w:name="X52e01976cb8bd81cdfc928260366a9d2693f2df"/>
      <w:r w:rsidRPr="00B01B98">
        <w:rPr>
          <w:i/>
          <w:iCs/>
        </w:rPr>
        <w:t>&lt;Bezeichnung Laufzeitszenario 1&gt;</w:t>
      </w:r>
      <w:bookmarkEnd w:id="50"/>
    </w:p>
    <w:p w14:paraId="02FF8C2C" w14:textId="77777777" w:rsidR="00926A4B" w:rsidRPr="00B01B98" w:rsidRDefault="00000000">
      <w:pPr>
        <w:numPr>
          <w:ilvl w:val="0"/>
          <w:numId w:val="2"/>
        </w:numPr>
      </w:pPr>
      <w:r w:rsidRPr="00B01B98">
        <w:t>&lt;hier Laufzeitdiagramm oder Ablaufbeschreibung einfügen&gt;</w:t>
      </w:r>
    </w:p>
    <w:p w14:paraId="20B12597" w14:textId="77777777" w:rsidR="00926A4B" w:rsidRPr="00B01B98" w:rsidRDefault="00000000">
      <w:pPr>
        <w:numPr>
          <w:ilvl w:val="0"/>
          <w:numId w:val="2"/>
        </w:numPr>
      </w:pPr>
      <w:r w:rsidRPr="00B01B98">
        <w:t>&lt;hier Besonderheiten bei dem Zusammenspiel der Bausteine in diesem Szenario erläutern&gt;</w:t>
      </w:r>
    </w:p>
    <w:p w14:paraId="46FBDA45" w14:textId="77777777" w:rsidR="00926A4B" w:rsidRPr="00B01B98" w:rsidRDefault="00000000">
      <w:pPr>
        <w:pStyle w:val="Heading2"/>
      </w:pPr>
      <w:bookmarkStart w:id="52" w:name="_Toc186536503"/>
      <w:bookmarkStart w:id="53" w:name="X4ae5b5c571db2b577743cc139fc1cd512f72cc6"/>
      <w:bookmarkEnd w:id="51"/>
      <w:r w:rsidRPr="00B01B98">
        <w:rPr>
          <w:i/>
          <w:iCs/>
        </w:rPr>
        <w:t>&lt;Bezeichnung Laufzeitszenario 2&gt;</w:t>
      </w:r>
      <w:bookmarkEnd w:id="52"/>
    </w:p>
    <w:p w14:paraId="46F17467" w14:textId="77777777" w:rsidR="00926A4B" w:rsidRPr="00B01B98" w:rsidRDefault="00000000">
      <w:pPr>
        <w:pStyle w:val="FirstParagraph"/>
      </w:pPr>
      <w:r w:rsidRPr="00B01B98">
        <w:t>…</w:t>
      </w:r>
    </w:p>
    <w:p w14:paraId="380B61CB" w14:textId="77777777" w:rsidR="00926A4B" w:rsidRPr="00B01B98" w:rsidRDefault="00000000">
      <w:pPr>
        <w:pStyle w:val="Heading2"/>
      </w:pPr>
      <w:bookmarkStart w:id="54" w:name="_Toc186536504"/>
      <w:bookmarkStart w:id="55" w:name="Xc82387836e2780988745a8c73cc2c3f9f717023"/>
      <w:bookmarkEnd w:id="53"/>
      <w:r w:rsidRPr="00B01B98">
        <w:rPr>
          <w:i/>
          <w:iCs/>
        </w:rPr>
        <w:t>&lt;Bezeichnung Laufzeitszenario n&gt;</w:t>
      </w:r>
      <w:bookmarkEnd w:id="54"/>
    </w:p>
    <w:p w14:paraId="27B38270" w14:textId="77777777" w:rsidR="00926A4B" w:rsidRPr="00B01B98" w:rsidRDefault="00000000">
      <w:pPr>
        <w:pStyle w:val="FirstParagraph"/>
      </w:pPr>
      <w:r w:rsidRPr="00B01B98">
        <w:t>…</w:t>
      </w:r>
    </w:p>
    <w:p w14:paraId="2C9FC66D" w14:textId="77777777" w:rsidR="00926A4B" w:rsidRPr="00B01B98" w:rsidRDefault="00000000">
      <w:pPr>
        <w:pStyle w:val="Heading1"/>
      </w:pPr>
      <w:bookmarkStart w:id="56" w:name="_Toc186536505"/>
      <w:bookmarkStart w:id="57" w:name="section-deployment-view"/>
      <w:bookmarkEnd w:id="49"/>
      <w:bookmarkEnd w:id="55"/>
      <w:r w:rsidRPr="00B01B98">
        <w:t>Verteilungssicht</w:t>
      </w:r>
      <w:bookmarkEnd w:id="56"/>
    </w:p>
    <w:p w14:paraId="088BFEDF" w14:textId="77777777" w:rsidR="00926A4B" w:rsidRPr="00B01B98" w:rsidRDefault="00000000">
      <w:pPr>
        <w:pStyle w:val="Heading2"/>
      </w:pPr>
      <w:bookmarkStart w:id="58" w:name="_Toc186536506"/>
      <w:bookmarkStart w:id="59" w:name="X7707173214a6cfeab3000c44fbffb3a803d5d5a"/>
      <w:r w:rsidRPr="00B01B98">
        <w:t>Infrastruktur Ebene 1</w:t>
      </w:r>
      <w:bookmarkEnd w:id="58"/>
    </w:p>
    <w:p w14:paraId="7DBD581F" w14:textId="77777777" w:rsidR="00926A4B" w:rsidRPr="00B01B98" w:rsidRDefault="00000000">
      <w:pPr>
        <w:pStyle w:val="FirstParagraph"/>
      </w:pPr>
      <w:r w:rsidRPr="00B01B98">
        <w:rPr>
          <w:b/>
          <w:bCs/>
          <w:i/>
          <w:iCs/>
        </w:rPr>
        <w:t>&lt;Übersichtsdiagramm&gt;</w:t>
      </w:r>
    </w:p>
    <w:p w14:paraId="63EA966B" w14:textId="77777777" w:rsidR="00926A4B" w:rsidRPr="00B01B98" w:rsidRDefault="00000000">
      <w:pPr>
        <w:pStyle w:val="DefinitionTerm"/>
      </w:pPr>
      <w:r w:rsidRPr="00B01B98">
        <w:lastRenderedPageBreak/>
        <w:t>Begründung</w:t>
      </w:r>
    </w:p>
    <w:p w14:paraId="39997C22" w14:textId="77777777" w:rsidR="00926A4B" w:rsidRPr="00B01B98" w:rsidRDefault="00000000">
      <w:pPr>
        <w:pStyle w:val="Definition"/>
      </w:pPr>
      <w:r w:rsidRPr="00B01B98">
        <w:rPr>
          <w:i/>
          <w:iCs/>
        </w:rPr>
        <w:t>&lt;Erläuternder Text&gt;</w:t>
      </w:r>
    </w:p>
    <w:p w14:paraId="503C0875" w14:textId="77777777" w:rsidR="00926A4B" w:rsidRPr="00B01B98" w:rsidRDefault="00000000">
      <w:pPr>
        <w:pStyle w:val="DefinitionTerm"/>
      </w:pPr>
      <w:r w:rsidRPr="00B01B98">
        <w:t>Qualitäts- und/oder Leistungsmerkmale</w:t>
      </w:r>
    </w:p>
    <w:p w14:paraId="2A1D3DC2" w14:textId="77777777" w:rsidR="00926A4B" w:rsidRPr="00B01B98" w:rsidRDefault="00000000">
      <w:pPr>
        <w:pStyle w:val="Definition"/>
      </w:pPr>
      <w:r w:rsidRPr="00B01B98">
        <w:rPr>
          <w:i/>
          <w:iCs/>
        </w:rPr>
        <w:t>&lt;Erläuternder Text&gt;</w:t>
      </w:r>
    </w:p>
    <w:p w14:paraId="3ED6F95E" w14:textId="77777777" w:rsidR="00926A4B" w:rsidRPr="00B01B98" w:rsidRDefault="00000000">
      <w:pPr>
        <w:pStyle w:val="DefinitionTerm"/>
      </w:pPr>
      <w:r w:rsidRPr="00B01B98">
        <w:t>Zuordnung von Bausteinen zu Infrastruktur</w:t>
      </w:r>
    </w:p>
    <w:p w14:paraId="58296656" w14:textId="77777777" w:rsidR="00926A4B" w:rsidRPr="00B01B98" w:rsidRDefault="00000000">
      <w:pPr>
        <w:pStyle w:val="Definition"/>
      </w:pPr>
      <w:r w:rsidRPr="00B01B98">
        <w:rPr>
          <w:i/>
          <w:iCs/>
        </w:rPr>
        <w:t>&lt;Beschreibung der Zuordnung&gt;</w:t>
      </w:r>
    </w:p>
    <w:p w14:paraId="4747CD41" w14:textId="77777777" w:rsidR="00926A4B" w:rsidRPr="00B01B98" w:rsidRDefault="00000000">
      <w:pPr>
        <w:pStyle w:val="Heading2"/>
      </w:pPr>
      <w:bookmarkStart w:id="60" w:name="_Toc186536507"/>
      <w:bookmarkStart w:id="61" w:name="Xff8313a15ecec4f472bfa3b76a39372d4ee39b9"/>
      <w:bookmarkEnd w:id="59"/>
      <w:r w:rsidRPr="00B01B98">
        <w:t>Infrastruktur Ebene 2</w:t>
      </w:r>
      <w:bookmarkEnd w:id="60"/>
    </w:p>
    <w:p w14:paraId="289A128D" w14:textId="77777777" w:rsidR="00926A4B" w:rsidRPr="00B01B98" w:rsidRDefault="00000000">
      <w:pPr>
        <w:pStyle w:val="Heading3"/>
      </w:pPr>
      <w:bookmarkStart w:id="62" w:name="_Toc186536508"/>
      <w:bookmarkStart w:id="63" w:name="X804919eb5c90320785fd235f5b24f16e6022dbb"/>
      <w:r w:rsidRPr="00B01B98">
        <w:rPr>
          <w:i/>
          <w:iCs/>
        </w:rPr>
        <w:t>&lt;Infrastrukturelement 1&gt;</w:t>
      </w:r>
      <w:bookmarkEnd w:id="62"/>
    </w:p>
    <w:p w14:paraId="39C68031" w14:textId="77777777" w:rsidR="00926A4B" w:rsidRPr="00B01B98" w:rsidRDefault="00000000">
      <w:pPr>
        <w:pStyle w:val="FirstParagraph"/>
      </w:pPr>
      <w:r w:rsidRPr="00B01B98">
        <w:rPr>
          <w:i/>
          <w:iCs/>
        </w:rPr>
        <w:t>&lt;Diagramm + Erläuterungen&gt;</w:t>
      </w:r>
    </w:p>
    <w:p w14:paraId="0F30B0E5" w14:textId="77777777" w:rsidR="00926A4B" w:rsidRPr="00B01B98" w:rsidRDefault="00000000">
      <w:pPr>
        <w:pStyle w:val="Heading3"/>
      </w:pPr>
      <w:bookmarkStart w:id="64" w:name="_Toc186536509"/>
      <w:bookmarkStart w:id="65" w:name="Xc1e32b9b45a1c470cb84169ea2b1631bbfe0051"/>
      <w:bookmarkEnd w:id="63"/>
      <w:r w:rsidRPr="00B01B98">
        <w:rPr>
          <w:i/>
          <w:iCs/>
        </w:rPr>
        <w:t>&lt;Infrastrukturelement 2&gt;</w:t>
      </w:r>
      <w:bookmarkEnd w:id="64"/>
    </w:p>
    <w:p w14:paraId="59FEF38B" w14:textId="77777777" w:rsidR="00926A4B" w:rsidRPr="00B01B98" w:rsidRDefault="00000000">
      <w:pPr>
        <w:pStyle w:val="FirstParagraph"/>
      </w:pPr>
      <w:r w:rsidRPr="00B01B98">
        <w:rPr>
          <w:i/>
          <w:iCs/>
        </w:rPr>
        <w:t>&lt;Diagramm + Erläuterungen&gt;</w:t>
      </w:r>
    </w:p>
    <w:p w14:paraId="24D1F7BC" w14:textId="77777777" w:rsidR="00926A4B" w:rsidRPr="00B01B98" w:rsidRDefault="00000000">
      <w:pPr>
        <w:pStyle w:val="BodyText"/>
      </w:pPr>
      <w:r w:rsidRPr="00B01B98">
        <w:t>…</w:t>
      </w:r>
    </w:p>
    <w:p w14:paraId="2619B1C7" w14:textId="77777777" w:rsidR="00926A4B" w:rsidRPr="00B01B98" w:rsidRDefault="00000000">
      <w:pPr>
        <w:pStyle w:val="Heading3"/>
      </w:pPr>
      <w:bookmarkStart w:id="66" w:name="_Toc186536510"/>
      <w:bookmarkStart w:id="67" w:name="X82c9f279252242e02f2d1cfd268f4ef6a8fe8f8"/>
      <w:bookmarkEnd w:id="65"/>
      <w:r w:rsidRPr="00B01B98">
        <w:rPr>
          <w:i/>
          <w:iCs/>
        </w:rPr>
        <w:t>&lt;Infrastrukturelement n&gt;</w:t>
      </w:r>
      <w:bookmarkEnd w:id="66"/>
    </w:p>
    <w:p w14:paraId="42C5E7E6" w14:textId="77777777" w:rsidR="00926A4B" w:rsidRPr="00B01B98" w:rsidRDefault="00000000">
      <w:pPr>
        <w:pStyle w:val="FirstParagraph"/>
      </w:pPr>
      <w:r w:rsidRPr="00B01B98">
        <w:rPr>
          <w:i/>
          <w:iCs/>
        </w:rPr>
        <w:t>&lt;Diagramm + Erläuterungen&gt;</w:t>
      </w:r>
    </w:p>
    <w:p w14:paraId="3D5E3CC5" w14:textId="77777777" w:rsidR="00926A4B" w:rsidRPr="00B01B98" w:rsidRDefault="00000000">
      <w:pPr>
        <w:pStyle w:val="Heading1"/>
      </w:pPr>
      <w:bookmarkStart w:id="68" w:name="_Toc186536511"/>
      <w:bookmarkStart w:id="69" w:name="section-concepts"/>
      <w:bookmarkEnd w:id="57"/>
      <w:bookmarkEnd w:id="61"/>
      <w:bookmarkEnd w:id="67"/>
      <w:r w:rsidRPr="00B01B98">
        <w:t>Querschnittliche Konzepte</w:t>
      </w:r>
      <w:bookmarkEnd w:id="68"/>
    </w:p>
    <w:p w14:paraId="634E1FB7" w14:textId="77777777" w:rsidR="00926A4B" w:rsidRPr="00B01B98" w:rsidRDefault="00000000">
      <w:pPr>
        <w:pStyle w:val="Heading2"/>
      </w:pPr>
      <w:bookmarkStart w:id="70" w:name="_Toc186536512"/>
      <w:bookmarkStart w:id="71" w:name="X7ba6ae5d291642f09cae18d2ecfbc46c933d214"/>
      <w:r w:rsidRPr="00B01B98">
        <w:rPr>
          <w:i/>
          <w:iCs/>
        </w:rPr>
        <w:t>&lt;Konzept 1&gt;</w:t>
      </w:r>
      <w:bookmarkEnd w:id="70"/>
    </w:p>
    <w:p w14:paraId="47239AA1" w14:textId="77777777" w:rsidR="00926A4B" w:rsidRPr="00B01B98" w:rsidRDefault="00000000">
      <w:pPr>
        <w:pStyle w:val="FirstParagraph"/>
      </w:pPr>
      <w:r w:rsidRPr="00B01B98">
        <w:rPr>
          <w:i/>
          <w:iCs/>
        </w:rPr>
        <w:t>&lt;Erklärung&gt;</w:t>
      </w:r>
    </w:p>
    <w:p w14:paraId="3BEFE296" w14:textId="77777777" w:rsidR="00926A4B" w:rsidRPr="00B01B98" w:rsidRDefault="00000000">
      <w:pPr>
        <w:pStyle w:val="Heading2"/>
      </w:pPr>
      <w:bookmarkStart w:id="72" w:name="_Toc186536513"/>
      <w:bookmarkStart w:id="73" w:name="X5b23c603f5346b02941c16072254397c44cafdf"/>
      <w:bookmarkEnd w:id="71"/>
      <w:r w:rsidRPr="00B01B98">
        <w:rPr>
          <w:i/>
          <w:iCs/>
        </w:rPr>
        <w:t>&lt;Konzept 2&gt;</w:t>
      </w:r>
      <w:bookmarkEnd w:id="72"/>
    </w:p>
    <w:p w14:paraId="7CD474FF" w14:textId="77777777" w:rsidR="00926A4B" w:rsidRPr="00B01B98" w:rsidRDefault="00000000">
      <w:pPr>
        <w:pStyle w:val="FirstParagraph"/>
      </w:pPr>
      <w:r w:rsidRPr="00B01B98">
        <w:rPr>
          <w:i/>
          <w:iCs/>
        </w:rPr>
        <w:t>&lt;Erklärung&gt;</w:t>
      </w:r>
    </w:p>
    <w:p w14:paraId="7D99590A" w14:textId="77777777" w:rsidR="00926A4B" w:rsidRPr="00B01B98" w:rsidRDefault="00000000">
      <w:pPr>
        <w:pStyle w:val="BodyText"/>
      </w:pPr>
      <w:r w:rsidRPr="00B01B98">
        <w:t>…</w:t>
      </w:r>
    </w:p>
    <w:p w14:paraId="7EF9BEF4" w14:textId="77777777" w:rsidR="00926A4B" w:rsidRPr="00B01B98" w:rsidRDefault="00000000">
      <w:pPr>
        <w:pStyle w:val="Heading2"/>
      </w:pPr>
      <w:bookmarkStart w:id="74" w:name="_Toc186536514"/>
      <w:bookmarkStart w:id="75" w:name="X3a85ba5858978e108a67978765d59204bba1bb7"/>
      <w:bookmarkEnd w:id="73"/>
      <w:r w:rsidRPr="00B01B98">
        <w:rPr>
          <w:i/>
          <w:iCs/>
        </w:rPr>
        <w:t>&lt;Konzept n&gt;</w:t>
      </w:r>
      <w:bookmarkEnd w:id="74"/>
    </w:p>
    <w:p w14:paraId="4E1F8D40" w14:textId="77777777" w:rsidR="00926A4B" w:rsidRPr="00B01B98" w:rsidRDefault="00000000">
      <w:pPr>
        <w:pStyle w:val="FirstParagraph"/>
      </w:pPr>
      <w:r w:rsidRPr="00B01B98">
        <w:rPr>
          <w:i/>
          <w:iCs/>
        </w:rPr>
        <w:t>&lt;Erklärung&gt;</w:t>
      </w:r>
    </w:p>
    <w:p w14:paraId="2B7ABEC5" w14:textId="77777777" w:rsidR="00926A4B" w:rsidRPr="00B01B98" w:rsidRDefault="00000000">
      <w:pPr>
        <w:pStyle w:val="Heading1"/>
      </w:pPr>
      <w:bookmarkStart w:id="76" w:name="_Toc186536515"/>
      <w:bookmarkStart w:id="77" w:name="section-design-decisions"/>
      <w:bookmarkEnd w:id="69"/>
      <w:bookmarkEnd w:id="75"/>
      <w:r w:rsidRPr="00B01B98">
        <w:lastRenderedPageBreak/>
        <w:t>Architekturentscheidungen</w:t>
      </w:r>
      <w:bookmarkEnd w:id="76"/>
    </w:p>
    <w:p w14:paraId="1EF56256" w14:textId="77777777" w:rsidR="00926A4B" w:rsidRPr="00B01B98" w:rsidRDefault="00000000">
      <w:pPr>
        <w:pStyle w:val="Heading1"/>
      </w:pPr>
      <w:bookmarkStart w:id="78" w:name="_Toc186536516"/>
      <w:bookmarkStart w:id="79" w:name="section-quality-scenarios"/>
      <w:bookmarkEnd w:id="77"/>
      <w:r w:rsidRPr="00B01B98">
        <w:t>Qualitätsanforderungen</w:t>
      </w:r>
      <w:bookmarkEnd w:id="78"/>
    </w:p>
    <w:p w14:paraId="46CA3DC1" w14:textId="77777777" w:rsidR="00926A4B" w:rsidRPr="00B01B98" w:rsidRDefault="00000000">
      <w:pPr>
        <w:pStyle w:val="FirstParagraph"/>
      </w:pPr>
      <w:r w:rsidRPr="00B01B98">
        <w:rPr>
          <w:b/>
          <w:bCs/>
        </w:rPr>
        <w:t>Weiterführende Informationen</w:t>
      </w:r>
    </w:p>
    <w:p w14:paraId="57AFFE03" w14:textId="77777777" w:rsidR="00926A4B" w:rsidRPr="00B01B98" w:rsidRDefault="00000000">
      <w:pPr>
        <w:pStyle w:val="BodyText"/>
      </w:pPr>
      <w:r w:rsidRPr="00B01B98">
        <w:t xml:space="preserve">Siehe </w:t>
      </w:r>
      <w:hyperlink r:id="rId8">
        <w:r w:rsidR="00926A4B" w:rsidRPr="00B01B98">
          <w:rPr>
            <w:rStyle w:val="Hyperlink"/>
          </w:rPr>
          <w:t>Qualitätsanforderungen</w:t>
        </w:r>
      </w:hyperlink>
      <w:r w:rsidRPr="00B01B98">
        <w:t xml:space="preserve"> in der online-Dokumentation (auf Englisch!).</w:t>
      </w:r>
    </w:p>
    <w:p w14:paraId="15B09E52" w14:textId="77777777" w:rsidR="00926A4B" w:rsidRPr="00B01B98" w:rsidRDefault="00000000">
      <w:pPr>
        <w:pStyle w:val="Heading2"/>
      </w:pPr>
      <w:bookmarkStart w:id="80" w:name="_Toc186536517"/>
      <w:bookmarkStart w:id="81" w:name="X4696b3b2a4441fc038e1185319738494ba4cb40"/>
      <w:r w:rsidRPr="00B01B98">
        <w:t>Qualitätsbaum</w:t>
      </w:r>
      <w:bookmarkEnd w:id="80"/>
    </w:p>
    <w:p w14:paraId="33B6727A" w14:textId="77777777" w:rsidR="00926A4B" w:rsidRPr="00B01B98" w:rsidRDefault="00000000">
      <w:pPr>
        <w:pStyle w:val="Heading2"/>
      </w:pPr>
      <w:bookmarkStart w:id="82" w:name="_Toc186536518"/>
      <w:bookmarkStart w:id="83" w:name="X740181bdbb843c37e59274c0753d6c84294abb3"/>
      <w:bookmarkEnd w:id="81"/>
      <w:r w:rsidRPr="00B01B98">
        <w:t>Qualitätsszenarien</w:t>
      </w:r>
      <w:bookmarkEnd w:id="82"/>
    </w:p>
    <w:p w14:paraId="79527F1E" w14:textId="77777777" w:rsidR="00926A4B" w:rsidRPr="00B01B98" w:rsidRDefault="00000000">
      <w:pPr>
        <w:pStyle w:val="Heading1"/>
      </w:pPr>
      <w:bookmarkStart w:id="84" w:name="_Toc186536519"/>
      <w:bookmarkStart w:id="85" w:name="section-technical-risks"/>
      <w:bookmarkEnd w:id="79"/>
      <w:bookmarkEnd w:id="83"/>
      <w:r w:rsidRPr="00B01B98">
        <w:t>Risiken und technische Schulden</w:t>
      </w:r>
      <w:bookmarkEnd w:id="84"/>
    </w:p>
    <w:p w14:paraId="6CE3A911" w14:textId="77777777" w:rsidR="00926A4B" w:rsidRPr="00B01B98" w:rsidRDefault="00000000">
      <w:pPr>
        <w:pStyle w:val="Heading1"/>
      </w:pPr>
      <w:bookmarkStart w:id="86" w:name="_Toc186536520"/>
      <w:bookmarkStart w:id="87" w:name="section-glossary"/>
      <w:bookmarkEnd w:id="85"/>
      <w:r w:rsidRPr="00B01B98">
        <w:t>Glossar</w:t>
      </w:r>
      <w:bookmarkEnd w:id="86"/>
    </w:p>
    <w:tbl>
      <w:tblPr>
        <w:tblStyle w:val="Table"/>
        <w:tblW w:w="5000" w:type="pct"/>
        <w:tblLook w:val="0020" w:firstRow="1" w:lastRow="0" w:firstColumn="0" w:lastColumn="0" w:noHBand="0" w:noVBand="0"/>
      </w:tblPr>
      <w:tblGrid>
        <w:gridCol w:w="4303"/>
        <w:gridCol w:w="5273"/>
      </w:tblGrid>
      <w:tr w:rsidR="00926A4B" w:rsidRPr="00B01B98" w14:paraId="536DB8E9" w14:textId="77777777" w:rsidTr="00926A4B">
        <w:trPr>
          <w:cnfStyle w:val="100000000000" w:firstRow="1" w:lastRow="0" w:firstColumn="0" w:lastColumn="0" w:oddVBand="0" w:evenVBand="0" w:oddHBand="0" w:evenHBand="0" w:firstRowFirstColumn="0" w:firstRowLastColumn="0" w:lastRowFirstColumn="0" w:lastRowLastColumn="0"/>
          <w:tblHeader/>
        </w:trPr>
        <w:tc>
          <w:tcPr>
            <w:tcW w:w="0" w:type="auto"/>
          </w:tcPr>
          <w:p w14:paraId="74D9E516" w14:textId="77777777" w:rsidR="00926A4B" w:rsidRPr="00B01B98" w:rsidRDefault="00000000">
            <w:pPr>
              <w:pStyle w:val="Compact"/>
            </w:pPr>
            <w:r w:rsidRPr="00B01B98">
              <w:t>Begriff</w:t>
            </w:r>
          </w:p>
        </w:tc>
        <w:tc>
          <w:tcPr>
            <w:tcW w:w="0" w:type="auto"/>
          </w:tcPr>
          <w:p w14:paraId="66367D31" w14:textId="77777777" w:rsidR="00926A4B" w:rsidRPr="00B01B98" w:rsidRDefault="00000000">
            <w:pPr>
              <w:pStyle w:val="Compact"/>
            </w:pPr>
            <w:r w:rsidRPr="00B01B98">
              <w:t>Definition</w:t>
            </w:r>
          </w:p>
        </w:tc>
      </w:tr>
      <w:tr w:rsidR="00926A4B" w:rsidRPr="00B01B98" w14:paraId="71BBF2B8" w14:textId="77777777">
        <w:tc>
          <w:tcPr>
            <w:tcW w:w="0" w:type="auto"/>
          </w:tcPr>
          <w:p w14:paraId="335BA301" w14:textId="77777777" w:rsidR="00926A4B" w:rsidRPr="00B01B98" w:rsidRDefault="00000000">
            <w:r w:rsidRPr="00B01B98">
              <w:rPr>
                <w:i/>
                <w:iCs/>
              </w:rPr>
              <w:t>&lt;Begriff-1&gt;</w:t>
            </w:r>
          </w:p>
        </w:tc>
        <w:tc>
          <w:tcPr>
            <w:tcW w:w="0" w:type="auto"/>
          </w:tcPr>
          <w:p w14:paraId="5D892777" w14:textId="77777777" w:rsidR="00926A4B" w:rsidRPr="00B01B98" w:rsidRDefault="00000000">
            <w:r w:rsidRPr="00B01B98">
              <w:rPr>
                <w:i/>
                <w:iCs/>
              </w:rPr>
              <w:t>&lt;Definition-1&gt;</w:t>
            </w:r>
          </w:p>
        </w:tc>
      </w:tr>
      <w:tr w:rsidR="00926A4B" w:rsidRPr="00B01B98" w14:paraId="23228089" w14:textId="77777777">
        <w:tc>
          <w:tcPr>
            <w:tcW w:w="0" w:type="auto"/>
          </w:tcPr>
          <w:p w14:paraId="525B6BA9" w14:textId="77777777" w:rsidR="00926A4B" w:rsidRPr="00B01B98" w:rsidRDefault="00000000">
            <w:r w:rsidRPr="00B01B98">
              <w:rPr>
                <w:i/>
                <w:iCs/>
              </w:rPr>
              <w:t>&lt;Begriff-2</w:t>
            </w:r>
          </w:p>
        </w:tc>
        <w:tc>
          <w:tcPr>
            <w:tcW w:w="0" w:type="auto"/>
          </w:tcPr>
          <w:p w14:paraId="183E251D" w14:textId="77777777" w:rsidR="00926A4B" w:rsidRPr="00B01B98" w:rsidRDefault="00000000">
            <w:r w:rsidRPr="00B01B98">
              <w:rPr>
                <w:i/>
                <w:iCs/>
              </w:rPr>
              <w:t>&lt;Definition-2&gt;</w:t>
            </w:r>
          </w:p>
        </w:tc>
      </w:tr>
    </w:tbl>
    <w:p w14:paraId="7DA9C7AE" w14:textId="3329BF2B" w:rsidR="0036486C" w:rsidRPr="00B01B98" w:rsidRDefault="00410354" w:rsidP="00410354">
      <w:pPr>
        <w:pStyle w:val="Heading1"/>
      </w:pPr>
      <w:bookmarkStart w:id="88" w:name="_Toc186536521"/>
      <w:bookmarkEnd w:id="87"/>
      <w:r w:rsidRPr="00B01B98">
        <w:t>Disclaimer</w:t>
      </w:r>
      <w:bookmarkEnd w:id="88"/>
    </w:p>
    <w:p w14:paraId="58EF46EF" w14:textId="77777777" w:rsidR="00410354" w:rsidRPr="00B01B98" w:rsidRDefault="00410354" w:rsidP="00410354">
      <w:pPr>
        <w:pStyle w:val="Title"/>
      </w:pPr>
      <w:r w:rsidRPr="00B01B98">
        <w:drawing>
          <wp:inline distT="0" distB="0" distL="0" distR="0" wp14:anchorId="73572387" wp14:editId="70FAEF2C">
            <wp:extent cx="2438400" cy="1219200"/>
            <wp:effectExtent l="0" t="0" r="0" b="0"/>
            <wp:docPr id="808735762"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9"/>
                    <a:stretch>
                      <a:fillRect/>
                    </a:stretch>
                  </pic:blipFill>
                  <pic:spPr bwMode="auto">
                    <a:xfrm>
                      <a:off x="0" y="0"/>
                      <a:ext cx="2438400" cy="1219200"/>
                    </a:xfrm>
                    <a:prstGeom prst="rect">
                      <a:avLst/>
                    </a:prstGeom>
                    <a:noFill/>
                    <a:ln w="9525">
                      <a:noFill/>
                      <a:headEnd/>
                      <a:tailEnd/>
                    </a:ln>
                  </pic:spPr>
                </pic:pic>
              </a:graphicData>
            </a:graphic>
          </wp:inline>
        </w:drawing>
      </w:r>
      <w:r w:rsidRPr="00B01B98">
        <w:t xml:space="preserve"> Template</w:t>
      </w:r>
    </w:p>
    <w:p w14:paraId="6E812327" w14:textId="77777777" w:rsidR="00410354" w:rsidRPr="00B01B98" w:rsidRDefault="00410354" w:rsidP="00410354">
      <w:pPr>
        <w:pStyle w:val="Date"/>
        <w:rPr>
          <w:noProof/>
          <w:lang w:val="de-CH"/>
        </w:rPr>
      </w:pPr>
      <w:r w:rsidRPr="00B01B98">
        <w:rPr>
          <w:noProof/>
          <w:lang w:val="de-CH"/>
        </w:rPr>
        <w:t>Januar 2023</w:t>
      </w:r>
    </w:p>
    <w:p w14:paraId="6B2E7152" w14:textId="77777777" w:rsidR="00410354" w:rsidRPr="00B01B98" w:rsidRDefault="00410354" w:rsidP="00410354">
      <w:pPr>
        <w:pStyle w:val="FirstParagraph"/>
      </w:pPr>
      <w:r w:rsidRPr="00B01B98">
        <w:rPr>
          <w:b/>
          <w:bCs/>
        </w:rPr>
        <w:t>Über arc42</w:t>
      </w:r>
    </w:p>
    <w:p w14:paraId="6FBE5531" w14:textId="77777777" w:rsidR="00410354" w:rsidRPr="00B01B98" w:rsidRDefault="00410354" w:rsidP="00410354">
      <w:pPr>
        <w:pStyle w:val="BodyText"/>
      </w:pPr>
      <w:r w:rsidRPr="00B01B98">
        <w:t>arc42, das Template zur Dokumentation von Software- und Systemarchitekturen.</w:t>
      </w:r>
    </w:p>
    <w:p w14:paraId="73D7231F" w14:textId="77777777" w:rsidR="00410354" w:rsidRPr="00B01B98" w:rsidRDefault="00410354" w:rsidP="00410354">
      <w:pPr>
        <w:pStyle w:val="BodyText"/>
      </w:pPr>
      <w:r w:rsidRPr="00B01B98">
        <w:t>Template Version 8.2 DE. (basiert auf AsciiDoc Version), Januar 2023</w:t>
      </w:r>
    </w:p>
    <w:p w14:paraId="1F6B52E0" w14:textId="77777777" w:rsidR="00410354" w:rsidRPr="00B01B98" w:rsidRDefault="00410354" w:rsidP="00410354">
      <w:pPr>
        <w:pStyle w:val="BodyText"/>
      </w:pPr>
      <w:r w:rsidRPr="00335DD3">
        <w:rPr>
          <w:lang w:val="en-US"/>
        </w:rPr>
        <w:t xml:space="preserve">Created, maintained and © by Dr. Peter Hruschka, Dr. Gernot Starke and contributors. </w:t>
      </w:r>
      <w:r w:rsidRPr="00B01B98">
        <w:t xml:space="preserve">Siehe </w:t>
      </w:r>
      <w:hyperlink r:id="rId10">
        <w:r w:rsidRPr="00B01B98">
          <w:rPr>
            <w:rStyle w:val="Hyperlink"/>
          </w:rPr>
          <w:t>https://arc42.org</w:t>
        </w:r>
      </w:hyperlink>
      <w:r w:rsidRPr="00B01B98">
        <w:t>.</w:t>
      </w:r>
    </w:p>
    <w:p w14:paraId="4A8033E5" w14:textId="77777777" w:rsidR="00410354" w:rsidRPr="00410354" w:rsidRDefault="00410354" w:rsidP="00410354"/>
    <w:sectPr w:rsidR="00410354" w:rsidRPr="004103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2E1ECE" w14:textId="77777777" w:rsidR="000D1F7B" w:rsidRPr="00B01B98" w:rsidRDefault="000D1F7B">
      <w:pPr>
        <w:spacing w:after="0"/>
      </w:pPr>
      <w:r w:rsidRPr="00B01B98">
        <w:separator/>
      </w:r>
    </w:p>
  </w:endnote>
  <w:endnote w:type="continuationSeparator" w:id="0">
    <w:p w14:paraId="27EB4498" w14:textId="77777777" w:rsidR="000D1F7B" w:rsidRPr="00B01B98" w:rsidRDefault="000D1F7B">
      <w:pPr>
        <w:spacing w:after="0"/>
      </w:pPr>
      <w:r w:rsidRPr="00B01B9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3A77AD" w14:textId="77777777" w:rsidR="000D1F7B" w:rsidRPr="00B01B98" w:rsidRDefault="000D1F7B">
      <w:r w:rsidRPr="00B01B98">
        <w:separator/>
      </w:r>
    </w:p>
  </w:footnote>
  <w:footnote w:type="continuationSeparator" w:id="0">
    <w:p w14:paraId="5FDEFD89" w14:textId="77777777" w:rsidR="000D1F7B" w:rsidRPr="00B01B98" w:rsidRDefault="000D1F7B">
      <w:r w:rsidRPr="00B01B98">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FC42A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79C42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D671D50"/>
    <w:multiLevelType w:val="hybridMultilevel"/>
    <w:tmpl w:val="827C5E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18C20D4"/>
    <w:multiLevelType w:val="hybridMultilevel"/>
    <w:tmpl w:val="16B0CE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9375067"/>
    <w:multiLevelType w:val="hybridMultilevel"/>
    <w:tmpl w:val="92DED176"/>
    <w:lvl w:ilvl="0" w:tplc="6AB8917A">
      <w:numFmt w:val="bullet"/>
      <w:lvlText w:val="-"/>
      <w:lvlJc w:val="left"/>
      <w:pPr>
        <w:ind w:left="720" w:hanging="360"/>
      </w:pPr>
      <w:rPr>
        <w:rFonts w:ascii="Cambria" w:eastAsiaTheme="minorEastAsia" w:hAnsi="Cambri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77768C0"/>
    <w:multiLevelType w:val="hybridMultilevel"/>
    <w:tmpl w:val="786EAF8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98833F8"/>
    <w:multiLevelType w:val="hybridMultilevel"/>
    <w:tmpl w:val="DB420F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91468039">
    <w:abstractNumId w:val="0"/>
  </w:num>
  <w:num w:numId="2" w16cid:durableId="141235882">
    <w:abstractNumId w:val="1"/>
  </w:num>
  <w:num w:numId="3" w16cid:durableId="980960204">
    <w:abstractNumId w:val="6"/>
  </w:num>
  <w:num w:numId="4" w16cid:durableId="1272937010">
    <w:abstractNumId w:val="2"/>
  </w:num>
  <w:num w:numId="5" w16cid:durableId="577640437">
    <w:abstractNumId w:val="2"/>
  </w:num>
  <w:num w:numId="6" w16cid:durableId="1346057864">
    <w:abstractNumId w:val="2"/>
  </w:num>
  <w:num w:numId="7" w16cid:durableId="964047110">
    <w:abstractNumId w:val="2"/>
  </w:num>
  <w:num w:numId="8" w16cid:durableId="1961570590">
    <w:abstractNumId w:val="2"/>
  </w:num>
  <w:num w:numId="9" w16cid:durableId="441724160">
    <w:abstractNumId w:val="2"/>
  </w:num>
  <w:num w:numId="10" w16cid:durableId="71124391">
    <w:abstractNumId w:val="2"/>
  </w:num>
  <w:num w:numId="11" w16cid:durableId="1660771827">
    <w:abstractNumId w:val="2"/>
  </w:num>
  <w:num w:numId="12" w16cid:durableId="70666437">
    <w:abstractNumId w:val="2"/>
  </w:num>
  <w:num w:numId="13" w16cid:durableId="1989942287">
    <w:abstractNumId w:val="2"/>
  </w:num>
  <w:num w:numId="14" w16cid:durableId="1698778126">
    <w:abstractNumId w:val="7"/>
  </w:num>
  <w:num w:numId="15" w16cid:durableId="877010866">
    <w:abstractNumId w:val="4"/>
  </w:num>
  <w:num w:numId="16" w16cid:durableId="1524854164">
    <w:abstractNumId w:val="3"/>
  </w:num>
  <w:num w:numId="17" w16cid:durableId="5792157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26A4B"/>
    <w:rsid w:val="000166AE"/>
    <w:rsid w:val="000B77B3"/>
    <w:rsid w:val="000D1F7B"/>
    <w:rsid w:val="00144FB2"/>
    <w:rsid w:val="00145E0E"/>
    <w:rsid w:val="00176F2F"/>
    <w:rsid w:val="00241287"/>
    <w:rsid w:val="00247980"/>
    <w:rsid w:val="00297096"/>
    <w:rsid w:val="0031410A"/>
    <w:rsid w:val="00335DD3"/>
    <w:rsid w:val="00357363"/>
    <w:rsid w:val="0036486C"/>
    <w:rsid w:val="003E42CA"/>
    <w:rsid w:val="00410354"/>
    <w:rsid w:val="004B5A7C"/>
    <w:rsid w:val="005444AF"/>
    <w:rsid w:val="00597F6D"/>
    <w:rsid w:val="0062161E"/>
    <w:rsid w:val="00750584"/>
    <w:rsid w:val="007D0547"/>
    <w:rsid w:val="007F6FB6"/>
    <w:rsid w:val="00871B9A"/>
    <w:rsid w:val="00894E85"/>
    <w:rsid w:val="00923F35"/>
    <w:rsid w:val="00926A4B"/>
    <w:rsid w:val="009F2CD8"/>
    <w:rsid w:val="00B01B98"/>
    <w:rsid w:val="00BB433E"/>
    <w:rsid w:val="00BC34CD"/>
    <w:rsid w:val="00C46D51"/>
    <w:rsid w:val="00C962E0"/>
    <w:rsid w:val="00CB3FA9"/>
    <w:rsid w:val="00D5209F"/>
    <w:rsid w:val="00D6430E"/>
    <w:rsid w:val="00DA7840"/>
    <w:rsid w:val="00DF6E80"/>
    <w:rsid w:val="00E440E4"/>
    <w:rsid w:val="00E92945"/>
    <w:rsid w:val="00EC03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A709C"/>
  <w15:docId w15:val="{38FBF1F4-4C4F-42EC-A895-2CB681D9B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7363"/>
    <w:rPr>
      <w:noProof/>
      <w:lang w:val="de-CH"/>
    </w:rPr>
  </w:style>
  <w:style w:type="paragraph" w:styleId="Heading1">
    <w:name w:val="heading 1"/>
    <w:basedOn w:val="Normal"/>
    <w:next w:val="Normal"/>
    <w:link w:val="Heading1Char"/>
    <w:uiPriority w:val="9"/>
    <w:qFormat/>
    <w:rsid w:val="00410354"/>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10354"/>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10354"/>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10354"/>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410354"/>
    <w:pPr>
      <w:keepNext/>
      <w:keepLines/>
      <w:numPr>
        <w:ilvl w:val="4"/>
        <w:numId w:val="13"/>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410354"/>
    <w:pPr>
      <w:keepNext/>
      <w:keepLines/>
      <w:numPr>
        <w:ilvl w:val="5"/>
        <w:numId w:val="13"/>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410354"/>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410354"/>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410354"/>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10354"/>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10354"/>
    <w:pPr>
      <w:numPr>
        <w:ilvl w:val="1"/>
      </w:numPr>
    </w:pPr>
    <w:rPr>
      <w:color w:val="5A5A5A" w:themeColor="text1" w:themeTint="A5"/>
      <w:spacing w:val="10"/>
    </w:rPr>
  </w:style>
  <w:style w:type="paragraph" w:customStyle="1" w:styleId="Author">
    <w:name w:val="Author"/>
    <w:next w:val="BodyText"/>
    <w:pPr>
      <w:keepNext/>
      <w:keepLines/>
      <w:jc w:val="center"/>
    </w:pPr>
  </w:style>
  <w:style w:type="paragraph" w:styleId="Date">
    <w:name w:val="Date"/>
    <w:next w:val="BodyText"/>
    <w:link w:val="DateChar"/>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10354"/>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customStyle="1" w:styleId="SectionNumber">
    <w:name w:val="Section Number"/>
    <w:basedOn w:val="CaptionChar"/>
    <w:rPr>
      <w:i/>
      <w:iCs/>
      <w:color w:val="1F497D" w:themeColor="text2"/>
      <w:sz w:val="18"/>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uiPriority w:val="99"/>
    <w:rPr>
      <w:i/>
      <w:iCs/>
      <w:color w:val="4F81BD" w:themeColor="accent1"/>
      <w:sz w:val="18"/>
      <w:szCs w:val="18"/>
    </w:rPr>
  </w:style>
  <w:style w:type="paragraph" w:styleId="TOCHeading">
    <w:name w:val="TOC Heading"/>
    <w:basedOn w:val="Heading1"/>
    <w:next w:val="Normal"/>
    <w:uiPriority w:val="39"/>
    <w:unhideWhenUsed/>
    <w:qFormat/>
    <w:rsid w:val="00410354"/>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i/>
      <w:iCs/>
      <w:color w:val="1F497D" w:themeColor="text2"/>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1F497D" w:themeColor="text2"/>
      <w:sz w:val="22"/>
      <w:szCs w:val="18"/>
    </w:rPr>
  </w:style>
  <w:style w:type="character" w:customStyle="1" w:styleId="ExtensionTok">
    <w:name w:val="ExtensionTok"/>
    <w:basedOn w:val="VerbatimChar"/>
    <w:rPr>
      <w:rFonts w:ascii="Consolas" w:hAnsi="Consolas"/>
      <w:i/>
      <w:iCs/>
      <w:color w:val="1F497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F497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F497D" w:themeColor="text2"/>
      <w:sz w:val="22"/>
      <w:szCs w:val="18"/>
    </w:rPr>
  </w:style>
  <w:style w:type="table" w:styleId="TableGrid">
    <w:name w:val="Table Grid"/>
    <w:basedOn w:val="TableNormal"/>
    <w:rsid w:val="00C46D5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29709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41035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10354"/>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10354"/>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10354"/>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410354"/>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410354"/>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41035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41035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410354"/>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410354"/>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410354"/>
    <w:rPr>
      <w:color w:val="5A5A5A" w:themeColor="text1" w:themeTint="A5"/>
      <w:spacing w:val="10"/>
    </w:rPr>
  </w:style>
  <w:style w:type="character" w:styleId="Strong">
    <w:name w:val="Strong"/>
    <w:basedOn w:val="DefaultParagraphFont"/>
    <w:uiPriority w:val="22"/>
    <w:qFormat/>
    <w:rsid w:val="00410354"/>
    <w:rPr>
      <w:b/>
      <w:bCs/>
      <w:color w:val="000000" w:themeColor="text1"/>
    </w:rPr>
  </w:style>
  <w:style w:type="character" w:styleId="Emphasis">
    <w:name w:val="Emphasis"/>
    <w:basedOn w:val="DefaultParagraphFont"/>
    <w:uiPriority w:val="20"/>
    <w:qFormat/>
    <w:rsid w:val="00410354"/>
    <w:rPr>
      <w:i/>
      <w:iCs/>
      <w:color w:val="auto"/>
    </w:rPr>
  </w:style>
  <w:style w:type="paragraph" w:styleId="NoSpacing">
    <w:name w:val="No Spacing"/>
    <w:uiPriority w:val="1"/>
    <w:qFormat/>
    <w:rsid w:val="00410354"/>
    <w:pPr>
      <w:spacing w:after="0" w:line="240" w:lineRule="auto"/>
    </w:pPr>
  </w:style>
  <w:style w:type="paragraph" w:styleId="Quote">
    <w:name w:val="Quote"/>
    <w:basedOn w:val="Normal"/>
    <w:next w:val="Normal"/>
    <w:link w:val="QuoteChar"/>
    <w:uiPriority w:val="29"/>
    <w:qFormat/>
    <w:rsid w:val="00410354"/>
    <w:pPr>
      <w:spacing w:before="160"/>
      <w:ind w:left="720" w:right="720"/>
    </w:pPr>
    <w:rPr>
      <w:i/>
      <w:iCs/>
      <w:color w:val="000000" w:themeColor="text1"/>
    </w:rPr>
  </w:style>
  <w:style w:type="character" w:customStyle="1" w:styleId="QuoteChar">
    <w:name w:val="Quote Char"/>
    <w:basedOn w:val="DefaultParagraphFont"/>
    <w:link w:val="Quote"/>
    <w:uiPriority w:val="29"/>
    <w:rsid w:val="00410354"/>
    <w:rPr>
      <w:i/>
      <w:iCs/>
      <w:color w:val="000000" w:themeColor="text1"/>
    </w:rPr>
  </w:style>
  <w:style w:type="paragraph" w:styleId="IntenseQuote">
    <w:name w:val="Intense Quote"/>
    <w:basedOn w:val="Normal"/>
    <w:next w:val="Normal"/>
    <w:link w:val="IntenseQuoteChar"/>
    <w:uiPriority w:val="30"/>
    <w:qFormat/>
    <w:rsid w:val="00410354"/>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10354"/>
    <w:rPr>
      <w:color w:val="000000" w:themeColor="text1"/>
      <w:shd w:val="clear" w:color="auto" w:fill="F2F2F2" w:themeFill="background1" w:themeFillShade="F2"/>
    </w:rPr>
  </w:style>
  <w:style w:type="character" w:styleId="SubtleEmphasis">
    <w:name w:val="Subtle Emphasis"/>
    <w:basedOn w:val="DefaultParagraphFont"/>
    <w:uiPriority w:val="19"/>
    <w:qFormat/>
    <w:rsid w:val="00410354"/>
    <w:rPr>
      <w:i/>
      <w:iCs/>
      <w:color w:val="404040" w:themeColor="text1" w:themeTint="BF"/>
    </w:rPr>
  </w:style>
  <w:style w:type="character" w:styleId="IntenseEmphasis">
    <w:name w:val="Intense Emphasis"/>
    <w:basedOn w:val="DefaultParagraphFont"/>
    <w:uiPriority w:val="21"/>
    <w:qFormat/>
    <w:rsid w:val="00410354"/>
    <w:rPr>
      <w:b/>
      <w:bCs/>
      <w:i/>
      <w:iCs/>
      <w:caps/>
    </w:rPr>
  </w:style>
  <w:style w:type="character" w:styleId="SubtleReference">
    <w:name w:val="Subtle Reference"/>
    <w:basedOn w:val="DefaultParagraphFont"/>
    <w:uiPriority w:val="31"/>
    <w:qFormat/>
    <w:rsid w:val="0041035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10354"/>
    <w:rPr>
      <w:b/>
      <w:bCs/>
      <w:smallCaps/>
      <w:u w:val="single"/>
    </w:rPr>
  </w:style>
  <w:style w:type="character" w:styleId="BookTitle">
    <w:name w:val="Book Title"/>
    <w:basedOn w:val="DefaultParagraphFont"/>
    <w:uiPriority w:val="33"/>
    <w:qFormat/>
    <w:rsid w:val="00410354"/>
    <w:rPr>
      <w:b w:val="0"/>
      <w:bCs w:val="0"/>
      <w:smallCaps/>
      <w:spacing w:val="5"/>
    </w:rPr>
  </w:style>
  <w:style w:type="character" w:customStyle="1" w:styleId="BodyTextChar">
    <w:name w:val="Body Text Char"/>
    <w:basedOn w:val="DefaultParagraphFont"/>
    <w:link w:val="BodyText"/>
    <w:rsid w:val="00410354"/>
  </w:style>
  <w:style w:type="character" w:customStyle="1" w:styleId="DateChar">
    <w:name w:val="Date Char"/>
    <w:basedOn w:val="DefaultParagraphFont"/>
    <w:link w:val="Date"/>
    <w:rsid w:val="00410354"/>
  </w:style>
  <w:style w:type="paragraph" w:styleId="TOC1">
    <w:name w:val="toc 1"/>
    <w:basedOn w:val="Normal"/>
    <w:next w:val="Normal"/>
    <w:autoRedefine/>
    <w:uiPriority w:val="39"/>
    <w:rsid w:val="00B01B98"/>
    <w:pPr>
      <w:spacing w:after="100"/>
    </w:pPr>
  </w:style>
  <w:style w:type="paragraph" w:styleId="TOC2">
    <w:name w:val="toc 2"/>
    <w:basedOn w:val="Normal"/>
    <w:next w:val="Normal"/>
    <w:autoRedefine/>
    <w:uiPriority w:val="39"/>
    <w:rsid w:val="00B01B98"/>
    <w:pPr>
      <w:spacing w:after="100"/>
      <w:ind w:left="220"/>
    </w:pPr>
  </w:style>
  <w:style w:type="paragraph" w:styleId="TOC3">
    <w:name w:val="toc 3"/>
    <w:basedOn w:val="Normal"/>
    <w:next w:val="Normal"/>
    <w:autoRedefine/>
    <w:uiPriority w:val="39"/>
    <w:rsid w:val="00B01B98"/>
    <w:pPr>
      <w:spacing w:after="100"/>
      <w:ind w:left="440"/>
    </w:pPr>
  </w:style>
  <w:style w:type="paragraph" w:styleId="TableofFigures">
    <w:name w:val="table of figures"/>
    <w:basedOn w:val="Normal"/>
    <w:next w:val="Normal"/>
    <w:uiPriority w:val="99"/>
    <w:rsid w:val="00B01B98"/>
    <w:pPr>
      <w:spacing w:after="0"/>
    </w:pPr>
  </w:style>
  <w:style w:type="table" w:styleId="GridTable5Dark-Accent6">
    <w:name w:val="Grid Table 5 Dark Accent 6"/>
    <w:basedOn w:val="TableNormal"/>
    <w:uiPriority w:val="50"/>
    <w:rsid w:val="00B01B9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ListParagraph">
    <w:name w:val="List Paragraph"/>
    <w:basedOn w:val="Normal"/>
    <w:uiPriority w:val="34"/>
    <w:qFormat/>
    <w:rsid w:val="00923F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rc42.org/section-1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rc42.org"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DF27A9-D015-453B-A6FE-5B6F1C363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519</Words>
  <Characters>866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10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Amos Zürcher</cp:lastModifiedBy>
  <cp:revision>12</cp:revision>
  <dcterms:created xsi:type="dcterms:W3CDTF">2024-10-04T15:33:00Z</dcterms:created>
  <dcterms:modified xsi:type="dcterms:W3CDTF">2025-01-10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